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0E052E" w14:textId="77777777" w:rsidR="006A0B3F" w:rsidRPr="006A0B3F" w:rsidRDefault="006A0B3F" w:rsidP="006A0B3F">
      <w:pPr>
        <w:tabs>
          <w:tab w:val="left" w:pos="5751"/>
        </w:tabs>
        <w:spacing w:after="0"/>
        <w:rPr>
          <w:rFonts w:ascii="TH SarabunIT๙" w:hAnsi="TH SarabunIT๙" w:cs="TH SarabunIT๙"/>
          <w:sz w:val="32"/>
          <w:szCs w:val="32"/>
          <w:cs/>
        </w:rPr>
      </w:pPr>
      <w:bookmarkStart w:id="0" w:name="_GoBack"/>
      <w:bookmarkEnd w:id="0"/>
    </w:p>
    <w:p w14:paraId="31B25D29" w14:textId="7EE8D405" w:rsidR="00535382" w:rsidRPr="006A0B3F" w:rsidRDefault="00547920" w:rsidP="00535382">
      <w:pPr>
        <w:ind w:right="-244"/>
        <w:jc w:val="center"/>
        <w:rPr>
          <w:rFonts w:ascii="TH SarabunIT๙" w:hAnsi="TH SarabunIT๙" w:cs="TH SarabunIT๙"/>
          <w:sz w:val="32"/>
          <w:szCs w:val="32"/>
        </w:rPr>
      </w:pPr>
      <w:r w:rsidRPr="006A0B3F">
        <w:rPr>
          <w:rFonts w:ascii="TH SarabunIT๙" w:hAnsi="TH SarabunIT๙" w:cs="TH SarabunIT๙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972D0E6" wp14:editId="56A479FD">
            <wp:simplePos x="0" y="0"/>
            <wp:positionH relativeFrom="column">
              <wp:posOffset>2767965</wp:posOffset>
            </wp:positionH>
            <wp:positionV relativeFrom="paragraph">
              <wp:posOffset>-65405</wp:posOffset>
            </wp:positionV>
            <wp:extent cx="520065" cy="8001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4715A" w14:textId="77777777" w:rsidR="00535382" w:rsidRPr="006A0B3F" w:rsidRDefault="00535382" w:rsidP="00535382">
      <w:pPr>
        <w:ind w:right="-244"/>
        <w:rPr>
          <w:rFonts w:ascii="TH SarabunIT๙" w:hAnsi="TH SarabunIT๙" w:cs="TH SarabunIT๙"/>
          <w:b/>
          <w:bCs/>
          <w:sz w:val="30"/>
          <w:szCs w:val="30"/>
          <w:cs/>
        </w:rPr>
      </w:pPr>
    </w:p>
    <w:p w14:paraId="6FF50F16" w14:textId="77777777" w:rsidR="00AB6D4B" w:rsidRDefault="00AB6D4B" w:rsidP="00535382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14:paraId="3A959A70" w14:textId="77777777" w:rsidR="00F03628" w:rsidRDefault="00AB6D4B" w:rsidP="00AB6D4B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AB6D4B">
        <w:rPr>
          <w:rFonts w:ascii="TH SarabunIT๙" w:hAnsi="TH SarabunIT๙" w:cs="TH SarabunIT๙"/>
          <w:b/>
          <w:bCs/>
          <w:sz w:val="32"/>
          <w:szCs w:val="32"/>
        </w:rPr>
        <w:t xml:space="preserve">Application for Graduate Student 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Potential </w:t>
      </w:r>
      <w:r w:rsidRPr="00AB6D4B">
        <w:rPr>
          <w:rFonts w:ascii="TH SarabunIT๙" w:hAnsi="TH SarabunIT๙" w:cs="TH SarabunIT๙"/>
          <w:b/>
          <w:bCs/>
          <w:sz w:val="32"/>
          <w:szCs w:val="32"/>
        </w:rPr>
        <w:t>Development Scholarship</w:t>
      </w:r>
      <w:r>
        <w:rPr>
          <w:rFonts w:ascii="TH SarabunIT๙" w:hAnsi="TH SarabunIT๙" w:cs="TH SarabunIT๙"/>
          <w:b/>
          <w:bCs/>
          <w:sz w:val="32"/>
          <w:szCs w:val="32"/>
        </w:rPr>
        <w:t>,</w:t>
      </w:r>
      <w:r w:rsidRPr="00AB6D4B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</w:p>
    <w:p w14:paraId="4D9790F0" w14:textId="110CFEBF" w:rsidR="00AB6D4B" w:rsidRPr="00AB6D4B" w:rsidRDefault="00AB6D4B" w:rsidP="00AB6D4B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AB6D4B">
        <w:rPr>
          <w:rFonts w:ascii="TH SarabunIT๙" w:hAnsi="TH SarabunIT๙" w:cs="TH SarabunIT๙"/>
          <w:b/>
          <w:bCs/>
          <w:sz w:val="32"/>
          <w:szCs w:val="32"/>
        </w:rPr>
        <w:t>School of Pharmacy</w:t>
      </w:r>
    </w:p>
    <w:p w14:paraId="653873CE" w14:textId="54731175" w:rsidR="006A0B3F" w:rsidRPr="006A0B3F" w:rsidRDefault="00AB6D4B" w:rsidP="00AB6D4B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 xml:space="preserve">Academic Year </w:t>
      </w:r>
      <w:r w:rsidRPr="00AB6D4B">
        <w:rPr>
          <w:rFonts w:ascii="TH SarabunPSK" w:hAnsi="TH SarabunPSK" w:cs="TH SarabunPSK"/>
          <w:b/>
          <w:bCs/>
          <w:sz w:val="32"/>
          <w:szCs w:val="32"/>
        </w:rPr>
        <w:t>2023</w:t>
      </w:r>
      <w:r w:rsidRPr="00AB6D4B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AB6D4B">
        <w:rPr>
          <w:rFonts w:ascii="TH SarabunPSK" w:hAnsi="TH SarabunPSK" w:cs="TH SarabunPSK"/>
          <w:b/>
          <w:bCs/>
          <w:sz w:val="32"/>
          <w:szCs w:val="32"/>
        </w:rPr>
        <w:t>2024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(</w:t>
      </w:r>
      <w:r>
        <w:rPr>
          <w:rFonts w:ascii="TH SarabunIT๙" w:hAnsi="TH SarabunIT๙" w:cs="TH SarabunIT๙"/>
          <w:b/>
          <w:bCs/>
          <w:sz w:val="32"/>
          <w:szCs w:val="32"/>
        </w:rPr>
        <w:t>For non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-</w:t>
      </w:r>
      <w:r>
        <w:rPr>
          <w:rFonts w:ascii="TH SarabunIT๙" w:hAnsi="TH SarabunIT๙" w:cs="TH SarabunIT๙"/>
          <w:b/>
          <w:bCs/>
          <w:sz w:val="32"/>
          <w:szCs w:val="32"/>
        </w:rPr>
        <w:t>Thai students</w:t>
      </w:r>
      <w:r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p w14:paraId="77514442" w14:textId="77777777" w:rsidR="00F03628" w:rsidRDefault="00F03628" w:rsidP="00535382">
      <w:pPr>
        <w:pStyle w:val="Heading4"/>
        <w:rPr>
          <w:rFonts w:ascii="TH SarabunPSK" w:eastAsia="Cordia New" w:hAnsi="TH SarabunPSK" w:cs="TH SarabunPSK"/>
          <w:sz w:val="32"/>
          <w:szCs w:val="32"/>
        </w:rPr>
      </w:pPr>
    </w:p>
    <w:p w14:paraId="47E2A8C3" w14:textId="2DB441E9" w:rsidR="00535382" w:rsidRPr="00AB6D4B" w:rsidRDefault="00AB6D4B" w:rsidP="00535382">
      <w:pPr>
        <w:pStyle w:val="Heading4"/>
        <w:rPr>
          <w:rFonts w:ascii="TH SarabunPSK" w:eastAsia="Cordia New" w:hAnsi="TH SarabunPSK" w:cs="TH SarabunPSK"/>
          <w:sz w:val="32"/>
          <w:szCs w:val="32"/>
          <w:cs/>
        </w:rPr>
      </w:pPr>
      <w:r w:rsidRPr="00AB6D4B">
        <w:rPr>
          <w:rFonts w:ascii="TH SarabunPSK" w:eastAsia="Cordia New" w:hAnsi="TH SarabunPSK" w:cs="TH SarabunPSK"/>
          <w:sz w:val="32"/>
          <w:szCs w:val="32"/>
        </w:rPr>
        <w:t>Part 1</w:t>
      </w:r>
      <w:r w:rsidR="00535382" w:rsidRPr="00AB6D4B">
        <w:rPr>
          <w:rFonts w:ascii="TH SarabunPSK" w:eastAsia="Cordia New" w:hAnsi="TH SarabunPSK" w:cs="TH SarabunPSK"/>
          <w:sz w:val="32"/>
          <w:szCs w:val="32"/>
          <w:cs/>
        </w:rPr>
        <w:t xml:space="preserve">  </w:t>
      </w:r>
    </w:p>
    <w:p w14:paraId="78B331EE" w14:textId="2A24FE09" w:rsidR="00535382" w:rsidRPr="006A0B3F" w:rsidRDefault="00AB6D4B" w:rsidP="00AB6D4B">
      <w:pPr>
        <w:pStyle w:val="Heading4"/>
        <w:numPr>
          <w:ilvl w:val="0"/>
          <w:numId w:val="17"/>
        </w:numPr>
        <w:rPr>
          <w:rFonts w:ascii="TH SarabunIT๙" w:eastAsia="Cordia New" w:hAnsi="TH SarabunIT๙" w:cs="TH SarabunIT๙"/>
          <w:sz w:val="32"/>
          <w:szCs w:val="32"/>
        </w:rPr>
      </w:pPr>
      <w:r w:rsidRPr="00AB6D4B">
        <w:rPr>
          <w:rFonts w:ascii="TH SarabunIT๙" w:eastAsia="Cordia New" w:hAnsi="TH SarabunIT๙" w:cs="TH SarabunIT๙"/>
          <w:sz w:val="32"/>
          <w:szCs w:val="32"/>
        </w:rPr>
        <w:t>General information of the applicant</w:t>
      </w:r>
    </w:p>
    <w:p w14:paraId="56D4FDB6" w14:textId="0F740D6E" w:rsidR="00535382" w:rsidRPr="006A0B3F" w:rsidRDefault="00535382" w:rsidP="00535382">
      <w:pPr>
        <w:pStyle w:val="Heading4"/>
        <w:numPr>
          <w:ilvl w:val="1"/>
          <w:numId w:val="17"/>
        </w:numPr>
        <w:rPr>
          <w:rFonts w:ascii="TH SarabunIT๙" w:eastAsia="Cordia New" w:hAnsi="TH SarabunIT๙" w:cs="TH SarabunIT๙"/>
          <w:b w:val="0"/>
          <w:bCs w:val="0"/>
          <w:sz w:val="32"/>
          <w:szCs w:val="32"/>
        </w:rPr>
      </w:pP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 xml:space="preserve"> 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Name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-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Surname</w:t>
      </w:r>
      <w:r w:rsidR="000B7052">
        <w:rPr>
          <w:rFonts w:ascii="TH SarabunIT๙" w:hAnsi="TH SarabunIT๙" w:cs="TH SarabunIT๙"/>
          <w:b w:val="0"/>
          <w:bCs w:val="0"/>
          <w:sz w:val="32"/>
          <w:szCs w:val="32"/>
          <w:cs/>
        </w:rPr>
        <w:t xml:space="preserve"> 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Mr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/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Mrs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/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Miss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………</w:t>
      </w:r>
      <w:r w:rsidR="00463FC8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</w:t>
      </w:r>
      <w:r w:rsidR="00463FC8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…………..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…</w:t>
      </w:r>
      <w:r w:rsidR="004445BD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……………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..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Age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</w:t>
      </w:r>
      <w:r w:rsidR="004445BD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</w:t>
      </w: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years</w:t>
      </w:r>
    </w:p>
    <w:p w14:paraId="773493E7" w14:textId="1448ADA2" w:rsidR="00AB6D4B" w:rsidRPr="00AB6D4B" w:rsidRDefault="00535382" w:rsidP="00AB6D4B">
      <w:pPr>
        <w:pStyle w:val="Heading4"/>
        <w:numPr>
          <w:ilvl w:val="1"/>
          <w:numId w:val="17"/>
        </w:numPr>
        <w:rPr>
          <w:rFonts w:ascii="TH SarabunIT๙" w:eastAsia="Cordia New" w:hAnsi="TH SarabunIT๙" w:cs="TH SarabunIT๙"/>
          <w:b w:val="0"/>
          <w:bCs w:val="0"/>
          <w:sz w:val="32"/>
          <w:szCs w:val="32"/>
        </w:rPr>
      </w:pPr>
      <w:r w:rsidRPr="006A0B3F">
        <w:rPr>
          <w:rFonts w:ascii="TH SarabunIT๙" w:hAnsi="TH SarabunIT๙" w:cs="TH SarabunIT๙"/>
          <w:b w:val="0"/>
          <w:bCs w:val="0"/>
          <w:sz w:val="32"/>
          <w:szCs w:val="32"/>
          <w:cs/>
        </w:rPr>
        <w:t xml:space="preserve"> 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 xml:space="preserve">Address 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(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During study at Walailak University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 xml:space="preserve">) </w:t>
      </w:r>
      <w:r w:rsidR="00AB6D4B" w:rsidRPr="00AB6D4B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.................................................................................</w:t>
      </w:r>
      <w:r w:rsidR="004445BD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...........</w:t>
      </w:r>
      <w:r w:rsidR="00AB6D4B" w:rsidRPr="00AB6D4B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</w:t>
      </w:r>
      <w:r w:rsidR="00027698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</w:t>
      </w:r>
      <w:r w:rsidR="00AB6D4B" w:rsidRPr="00AB6D4B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</w:t>
      </w:r>
      <w:r w:rsidR="00027698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</w:t>
      </w:r>
    </w:p>
    <w:p w14:paraId="15B2B3D0" w14:textId="52DFA21E" w:rsidR="00AB6D4B" w:rsidRDefault="00AB6D4B" w:rsidP="00AB6D4B">
      <w:pPr>
        <w:pStyle w:val="Heading4"/>
        <w:ind w:left="792"/>
        <w:rPr>
          <w:rFonts w:ascii="TH SarabunIT๙" w:hAnsi="TH SarabunIT๙" w:cs="TH SarabunIT๙"/>
          <w:b w:val="0"/>
          <w:bCs w:val="0"/>
          <w:sz w:val="32"/>
          <w:szCs w:val="32"/>
        </w:rPr>
      </w:pPr>
      <w:r w:rsidRPr="00AB6D4B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.......................................................................................................................................</w:t>
      </w:r>
      <w:r w:rsidR="00027698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</w:t>
      </w:r>
    </w:p>
    <w:p w14:paraId="7FB7AEF7" w14:textId="325A465B" w:rsidR="006847E5" w:rsidRDefault="00AB6D4B" w:rsidP="00AB6D4B">
      <w:pPr>
        <w:pStyle w:val="Heading4"/>
        <w:ind w:left="792"/>
        <w:rPr>
          <w:rFonts w:ascii="TH SarabunIT๙" w:hAnsi="TH SarabunIT๙" w:cs="TH SarabunIT๙"/>
          <w:b w:val="0"/>
          <w:bCs w:val="0"/>
          <w:sz w:val="32"/>
          <w:szCs w:val="32"/>
        </w:rPr>
      </w:pPr>
      <w:r w:rsidRPr="00AB6D4B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.........</w:t>
      </w:r>
      <w:r w:rsidR="006847E5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</w:t>
      </w:r>
      <w:r w:rsidRPr="00AB6D4B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>.......................................</w:t>
      </w:r>
      <w:r w:rsidR="006847E5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 xml:space="preserve"> </w:t>
      </w:r>
      <w:r>
        <w:rPr>
          <w:rFonts w:ascii="TH SarabunIT๙" w:hAnsi="TH SarabunIT๙" w:cs="TH SarabunIT๙"/>
          <w:b w:val="0"/>
          <w:bCs w:val="0"/>
          <w:sz w:val="32"/>
          <w:szCs w:val="32"/>
        </w:rPr>
        <w:t>Postal code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..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</w:t>
      </w:r>
      <w:r w:rsidR="00027698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</w:t>
      </w:r>
    </w:p>
    <w:p w14:paraId="46FADC4E" w14:textId="27BA685A" w:rsidR="006847E5" w:rsidRDefault="00AB6D4B" w:rsidP="00AB6D4B">
      <w:pPr>
        <w:pStyle w:val="Heading4"/>
        <w:ind w:left="792"/>
        <w:rPr>
          <w:rFonts w:ascii="TH SarabunIT๙" w:hAnsi="TH SarabunIT๙" w:cs="TH SarabunIT๙"/>
          <w:b w:val="0"/>
          <w:bCs w:val="0"/>
          <w:sz w:val="32"/>
          <w:szCs w:val="32"/>
        </w:rPr>
      </w:pPr>
      <w:r>
        <w:rPr>
          <w:rFonts w:ascii="TH SarabunIT๙" w:hAnsi="TH SarabunIT๙" w:cs="TH SarabunIT๙"/>
          <w:b w:val="0"/>
          <w:bCs w:val="0"/>
          <w:sz w:val="32"/>
          <w:szCs w:val="32"/>
        </w:rPr>
        <w:t>Passport no</w:t>
      </w:r>
      <w:r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</w:t>
      </w:r>
      <w:r w:rsidR="004445BD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</w:t>
      </w:r>
      <w:r>
        <w:rPr>
          <w:rFonts w:ascii="TH SarabunIT๙" w:hAnsi="TH SarabunIT๙" w:cs="TH SarabunIT๙"/>
          <w:b w:val="0"/>
          <w:bCs w:val="0"/>
          <w:sz w:val="32"/>
          <w:szCs w:val="32"/>
        </w:rPr>
        <w:t>Expiry date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................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</w:t>
      </w:r>
    </w:p>
    <w:p w14:paraId="04010FA5" w14:textId="530EE461" w:rsidR="006847E5" w:rsidRDefault="00F03628" w:rsidP="00AB6D4B">
      <w:pPr>
        <w:pStyle w:val="Heading4"/>
        <w:ind w:left="792"/>
        <w:rPr>
          <w:rFonts w:ascii="TH SarabunIT๙" w:hAnsi="TH SarabunIT๙" w:cs="TH SarabunIT๙"/>
          <w:b w:val="0"/>
          <w:bCs w:val="0"/>
          <w:sz w:val="32"/>
          <w:szCs w:val="32"/>
        </w:rPr>
      </w:pPr>
      <w:r>
        <w:rPr>
          <w:rFonts w:ascii="TH SarabunIT๙" w:hAnsi="TH SarabunIT๙" w:cs="TH SarabunIT๙"/>
          <w:b w:val="0"/>
          <w:bCs w:val="0"/>
          <w:sz w:val="32"/>
          <w:szCs w:val="32"/>
        </w:rPr>
        <w:t>I</w:t>
      </w:r>
      <w:r w:rsidRPr="00F03628">
        <w:rPr>
          <w:rFonts w:ascii="TH SarabunIT๙" w:hAnsi="TH SarabunIT๙" w:cs="TH SarabunIT๙"/>
          <w:b w:val="0"/>
          <w:bCs w:val="0"/>
          <w:sz w:val="32"/>
          <w:szCs w:val="32"/>
        </w:rPr>
        <w:t>ssued by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.....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.................</w:t>
      </w:r>
      <w:r w:rsidR="006847E5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</w:t>
      </w:r>
      <w:r w:rsidR="00535382"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 xml:space="preserve"> 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</w:rPr>
        <w:t>Country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……………………….………….……</w:t>
      </w:r>
      <w:r w:rsidR="00027698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</w:t>
      </w:r>
      <w:r w:rsidR="006847E5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…………….</w:t>
      </w:r>
    </w:p>
    <w:p w14:paraId="2AD108C1" w14:textId="4D77B254" w:rsidR="00535382" w:rsidRPr="006A0B3F" w:rsidRDefault="00535382" w:rsidP="00AB6D4B">
      <w:pPr>
        <w:pStyle w:val="Heading4"/>
        <w:ind w:left="792"/>
        <w:rPr>
          <w:rFonts w:ascii="TH SarabunIT๙" w:eastAsia="Cordia New" w:hAnsi="TH SarabunIT๙" w:cs="TH SarabunIT๙"/>
          <w:sz w:val="32"/>
          <w:szCs w:val="32"/>
        </w:rPr>
      </w:pPr>
      <w:r w:rsidRPr="00AB6D4B">
        <w:rPr>
          <w:rFonts w:ascii="TH SarabunIT๙" w:hAnsi="TH SarabunIT๙" w:cs="TH SarabunIT๙"/>
          <w:b w:val="0"/>
          <w:bCs w:val="0"/>
          <w:sz w:val="32"/>
          <w:szCs w:val="32"/>
        </w:rPr>
        <w:t>E</w:t>
      </w:r>
      <w:r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-</w:t>
      </w:r>
      <w:r w:rsidRPr="00AB6D4B">
        <w:rPr>
          <w:rFonts w:ascii="TH SarabunIT๙" w:hAnsi="TH SarabunIT๙" w:cs="TH SarabunIT๙"/>
          <w:b w:val="0"/>
          <w:bCs w:val="0"/>
          <w:sz w:val="32"/>
          <w:szCs w:val="32"/>
        </w:rPr>
        <w:t xml:space="preserve">mail </w:t>
      </w:r>
      <w:r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................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 xml:space="preserve">Telephone number </w:t>
      </w:r>
      <w:r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(</w:t>
      </w:r>
      <w:r w:rsidR="00AB6D4B">
        <w:rPr>
          <w:rFonts w:ascii="TH SarabunIT๙" w:hAnsi="TH SarabunIT๙" w:cs="TH SarabunIT๙"/>
          <w:b w:val="0"/>
          <w:bCs w:val="0"/>
          <w:sz w:val="32"/>
          <w:szCs w:val="32"/>
        </w:rPr>
        <w:t>mobile</w:t>
      </w:r>
      <w:r w:rsidRPr="00AB6D4B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).................</w:t>
      </w:r>
      <w:r w:rsidR="004445BD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.............................................</w:t>
      </w:r>
      <w:r w:rsidR="00AB6D4B" w:rsidRPr="006A0B3F">
        <w:rPr>
          <w:rFonts w:ascii="TH SarabunIT๙" w:eastAsia="Cordia New" w:hAnsi="TH SarabunIT๙" w:cs="TH SarabunIT๙"/>
          <w:sz w:val="32"/>
          <w:szCs w:val="32"/>
          <w:cs/>
        </w:rPr>
        <w:t xml:space="preserve"> </w:t>
      </w:r>
    </w:p>
    <w:p w14:paraId="2F350CF2" w14:textId="6993E136" w:rsidR="00463FC8" w:rsidRPr="00463FC8" w:rsidRDefault="00463FC8" w:rsidP="00AB6D4B">
      <w:pPr>
        <w:pStyle w:val="Heading4"/>
        <w:numPr>
          <w:ilvl w:val="1"/>
          <w:numId w:val="17"/>
        </w:numPr>
        <w:rPr>
          <w:rFonts w:ascii="TH SarabunIT๙" w:eastAsia="Cordia New" w:hAnsi="TH SarabunIT๙" w:cs="TH SarabunIT๙"/>
          <w:b w:val="0"/>
          <w:bCs w:val="0"/>
          <w:sz w:val="32"/>
          <w:szCs w:val="32"/>
        </w:rPr>
      </w:pPr>
      <w:r w:rsidRPr="00463FC8">
        <w:rPr>
          <w:rFonts w:ascii="TH SarabunIT๙" w:hAnsi="TH SarabunIT๙" w:cs="TH SarabunIT๙"/>
          <w:b w:val="0"/>
          <w:bCs w:val="0"/>
          <w:sz w:val="32"/>
          <w:szCs w:val="32"/>
        </w:rPr>
        <w:t>Educational status and scholarships</w:t>
      </w:r>
      <w:r w:rsidRPr="00463FC8">
        <w:rPr>
          <w:rFonts w:ascii="TH SarabunIT๙" w:hAnsi="TH SarabunIT๙" w:cs="TH SarabunIT๙"/>
          <w:b w:val="0"/>
          <w:bCs w:val="0"/>
          <w:sz w:val="32"/>
          <w:szCs w:val="32"/>
          <w:cs/>
        </w:rPr>
        <w:t>.</w:t>
      </w:r>
    </w:p>
    <w:p w14:paraId="305993C2" w14:textId="0CF1B18C" w:rsidR="00535382" w:rsidRPr="006A0B3F" w:rsidRDefault="00AB6D4B" w:rsidP="00463FC8">
      <w:pPr>
        <w:pStyle w:val="Heading4"/>
        <w:ind w:left="360"/>
        <w:rPr>
          <w:rFonts w:ascii="TH SarabunIT๙" w:eastAsia="Cordia New" w:hAnsi="TH SarabunIT๙" w:cs="TH SarabunIT๙"/>
          <w:b w:val="0"/>
          <w:bCs w:val="0"/>
          <w:sz w:val="32"/>
          <w:szCs w:val="32"/>
        </w:rPr>
      </w:pPr>
      <w:r w:rsidRPr="00AB6D4B">
        <w:rPr>
          <w:rFonts w:ascii="TH SarabunIT๙" w:hAnsi="TH SarabunIT๙" w:cs="TH SarabunIT๙"/>
          <w:b w:val="0"/>
          <w:bCs w:val="0"/>
          <w:sz w:val="32"/>
          <w:szCs w:val="32"/>
        </w:rPr>
        <w:t>Currently studying at the graduate</w:t>
      </w:r>
      <w:r w:rsidR="00281D48">
        <w:rPr>
          <w:rFonts w:ascii="TH SarabunIT๙" w:hAnsi="TH SarabunIT๙" w:cs="TH SarabunIT๙"/>
          <w:b w:val="0"/>
          <w:bCs w:val="0"/>
          <w:sz w:val="32"/>
          <w:szCs w:val="32"/>
        </w:rPr>
        <w:t xml:space="preserve"> program,</w:t>
      </w:r>
      <w:r w:rsidRPr="00AB6D4B">
        <w:rPr>
          <w:rFonts w:ascii="TH SarabunIT๙" w:hAnsi="TH SarabunIT๙" w:cs="TH SarabunIT๙"/>
          <w:b w:val="0"/>
          <w:bCs w:val="0"/>
          <w:sz w:val="32"/>
          <w:szCs w:val="32"/>
        </w:rPr>
        <w:t xml:space="preserve"> School of Pharmacy, </w:t>
      </w:r>
      <w:r w:rsidR="00281D48">
        <w:rPr>
          <w:rFonts w:ascii="TH SarabunIT๙" w:hAnsi="TH SarabunIT๙" w:cs="TH SarabunIT๙"/>
          <w:b w:val="0"/>
          <w:bCs w:val="0"/>
          <w:sz w:val="32"/>
          <w:szCs w:val="32"/>
        </w:rPr>
        <w:t xml:space="preserve">Walailak University </w:t>
      </w:r>
    </w:p>
    <w:p w14:paraId="7786538A" w14:textId="0B88B6F6" w:rsidR="00535382" w:rsidRPr="006A0B3F" w:rsidRDefault="00535382" w:rsidP="00535382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6A0B3F">
        <w:rPr>
          <w:rFonts w:ascii="TH SarabunIT๙" w:hAnsi="TH SarabunIT๙" w:cs="TH SarabunIT๙"/>
          <w:sz w:val="32"/>
          <w:szCs w:val="32"/>
          <w:cs/>
        </w:rPr>
        <w:t xml:space="preserve">      </w:t>
      </w:r>
      <w:r w:rsidR="00281D48">
        <w:rPr>
          <w:rFonts w:ascii="TH SarabunIT๙" w:hAnsi="TH SarabunIT๙" w:cs="TH SarabunIT๙"/>
          <w:sz w:val="32"/>
          <w:szCs w:val="32"/>
        </w:rPr>
        <w:t>Student ID</w:t>
      </w:r>
      <w:r w:rsidRPr="006A0B3F">
        <w:rPr>
          <w:rFonts w:ascii="TH SarabunIT๙" w:hAnsi="TH SarabunIT๙" w:cs="TH SarabunIT๙"/>
          <w:sz w:val="32"/>
          <w:szCs w:val="32"/>
          <w:cs/>
        </w:rPr>
        <w:t>......................................</w:t>
      </w:r>
      <w:r w:rsidR="00281D48">
        <w:rPr>
          <w:rFonts w:ascii="TH SarabunIT๙" w:hAnsi="TH SarabunIT๙" w:cs="TH SarabunIT๙"/>
          <w:sz w:val="32"/>
          <w:szCs w:val="32"/>
        </w:rPr>
        <w:t>Semester</w:t>
      </w:r>
      <w:r w:rsidR="00281D48">
        <w:rPr>
          <w:rFonts w:ascii="TH SarabunIT๙" w:hAnsi="TH SarabunIT๙" w:cs="TH SarabunIT๙"/>
          <w:sz w:val="32"/>
          <w:szCs w:val="32"/>
          <w:cs/>
        </w:rPr>
        <w:t>/</w:t>
      </w:r>
      <w:r w:rsidR="00281D48">
        <w:rPr>
          <w:rFonts w:ascii="TH SarabunIT๙" w:hAnsi="TH SarabunIT๙" w:cs="TH SarabunIT๙"/>
          <w:sz w:val="32"/>
          <w:szCs w:val="32"/>
        </w:rPr>
        <w:t>Year of entry</w:t>
      </w:r>
      <w:r w:rsidRPr="006A0B3F">
        <w:rPr>
          <w:rFonts w:ascii="TH SarabunIT๙" w:hAnsi="TH SarabunIT๙" w:cs="TH SarabunIT๙"/>
          <w:sz w:val="32"/>
          <w:szCs w:val="32"/>
          <w:cs/>
        </w:rPr>
        <w:t>.....................................</w:t>
      </w:r>
    </w:p>
    <w:p w14:paraId="773FBBB5" w14:textId="5B7D7C8F" w:rsidR="00535382" w:rsidRPr="00B06D72" w:rsidRDefault="00535382" w:rsidP="00535382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6A0B3F">
        <w:rPr>
          <w:rFonts w:ascii="TH SarabunIT๙" w:hAnsi="TH SarabunIT๙" w:cs="TH SarabunIT๙"/>
          <w:sz w:val="32"/>
          <w:szCs w:val="32"/>
          <w:cs/>
        </w:rPr>
        <w:t xml:space="preserve">      </w:t>
      </w:r>
      <w:r w:rsidR="006A0B3F">
        <w:rPr>
          <w:rFonts w:ascii="TH SarabunIT๙" w:hAnsi="TH SarabunIT๙" w:cs="TH SarabunIT๙"/>
          <w:sz w:val="32"/>
          <w:szCs w:val="32"/>
        </w:rPr>
        <w:sym w:font="Wingdings 2" w:char="F02A"/>
      </w:r>
      <w:r w:rsidRPr="006A0B3F">
        <w:rPr>
          <w:rFonts w:ascii="TH SarabunIT๙" w:hAnsi="TH SarabunIT๙" w:cs="TH SarabunIT๙"/>
          <w:sz w:val="32"/>
          <w:szCs w:val="32"/>
          <w:cs/>
        </w:rPr>
        <w:t xml:space="preserve">  </w:t>
      </w:r>
      <w:r w:rsidR="00281D48">
        <w:rPr>
          <w:rFonts w:ascii="TH SarabunIT๙" w:hAnsi="TH SarabunIT๙" w:cs="TH SarabunIT๙"/>
          <w:sz w:val="32"/>
          <w:szCs w:val="32"/>
        </w:rPr>
        <w:t>Master program</w:t>
      </w:r>
      <w:r w:rsidRPr="006A0B3F">
        <w:rPr>
          <w:rFonts w:ascii="TH SarabunIT๙" w:hAnsi="TH SarabunIT๙" w:cs="TH SarabunIT๙"/>
          <w:sz w:val="32"/>
          <w:szCs w:val="32"/>
          <w:cs/>
        </w:rPr>
        <w:t xml:space="preserve">     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[   ]  </w:t>
      </w:r>
      <w:r w:rsidR="00F03628">
        <w:rPr>
          <w:rFonts w:ascii="TH Sarabun New" w:hAnsi="TH Sarabun New" w:cs="TH Sarabun New"/>
          <w:sz w:val="32"/>
          <w:szCs w:val="32"/>
        </w:rPr>
        <w:t xml:space="preserve">Plan </w:t>
      </w:r>
      <w:r w:rsidR="00987095">
        <w:rPr>
          <w:rFonts w:ascii="TH Sarabun New" w:hAnsi="TH Sarabun New" w:cs="TH Sarabun New"/>
          <w:sz w:val="32"/>
          <w:szCs w:val="32"/>
        </w:rPr>
        <w:t>A1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           </w:t>
      </w:r>
      <w:r w:rsidRPr="00B06D72">
        <w:rPr>
          <w:rFonts w:ascii="TH Sarabun New" w:hAnsi="TH Sarabun New" w:cs="TH Sarabun New"/>
          <w:sz w:val="32"/>
          <w:szCs w:val="32"/>
          <w:cs/>
        </w:rPr>
        <w:tab/>
        <w:t xml:space="preserve">    [   ]  </w:t>
      </w:r>
      <w:r w:rsidR="00F03628">
        <w:rPr>
          <w:rFonts w:ascii="TH Sarabun New" w:hAnsi="TH Sarabun New" w:cs="TH Sarabun New"/>
          <w:sz w:val="32"/>
          <w:szCs w:val="32"/>
        </w:rPr>
        <w:t xml:space="preserve">Plan </w:t>
      </w:r>
      <w:r w:rsidR="00987095">
        <w:rPr>
          <w:rFonts w:ascii="TH Sarabun New" w:hAnsi="TH Sarabun New" w:cs="TH Sarabun New"/>
          <w:sz w:val="32"/>
          <w:szCs w:val="32"/>
        </w:rPr>
        <w:t>A2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    </w:t>
      </w:r>
      <w:r w:rsidRPr="00B06D72">
        <w:rPr>
          <w:rFonts w:ascii="TH Sarabun New" w:hAnsi="TH Sarabun New" w:cs="TH Sarabun New"/>
          <w:sz w:val="32"/>
          <w:szCs w:val="32"/>
          <w:cs/>
        </w:rPr>
        <w:tab/>
      </w:r>
    </w:p>
    <w:p w14:paraId="63110237" w14:textId="6F21D693" w:rsidR="00535382" w:rsidRPr="00B06D72" w:rsidRDefault="00535382" w:rsidP="00535382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B06D72">
        <w:rPr>
          <w:rFonts w:ascii="TH Sarabun New" w:hAnsi="TH Sarabun New" w:cs="TH Sarabun New"/>
          <w:sz w:val="32"/>
          <w:szCs w:val="32"/>
          <w:cs/>
        </w:rPr>
        <w:t xml:space="preserve">      </w:t>
      </w:r>
      <w:r w:rsidR="006A0B3F" w:rsidRPr="00B06D72">
        <w:rPr>
          <w:rFonts w:ascii="TH Sarabun New" w:hAnsi="TH Sarabun New" w:cs="TH Sarabun New"/>
          <w:sz w:val="32"/>
          <w:szCs w:val="32"/>
        </w:rPr>
        <w:sym w:font="Wingdings 2" w:char="F02A"/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  </w:t>
      </w:r>
      <w:r w:rsidR="00281D48" w:rsidRPr="00B06D72">
        <w:rPr>
          <w:rFonts w:ascii="TH Sarabun New" w:hAnsi="TH Sarabun New" w:cs="TH Sarabun New"/>
          <w:sz w:val="32"/>
          <w:szCs w:val="32"/>
        </w:rPr>
        <w:t>Ph</w:t>
      </w:r>
      <w:r w:rsidR="00281D48" w:rsidRPr="00B06D72">
        <w:rPr>
          <w:rFonts w:ascii="TH Sarabun New" w:hAnsi="TH Sarabun New" w:cs="TH Sarabun New"/>
          <w:sz w:val="32"/>
          <w:szCs w:val="32"/>
          <w:cs/>
        </w:rPr>
        <w:t>.</w:t>
      </w:r>
      <w:r w:rsidR="00281D48" w:rsidRPr="00B06D72">
        <w:rPr>
          <w:rFonts w:ascii="TH Sarabun New" w:hAnsi="TH Sarabun New" w:cs="TH Sarabun New"/>
          <w:sz w:val="32"/>
          <w:szCs w:val="32"/>
        </w:rPr>
        <w:t>D</w:t>
      </w:r>
      <w:r w:rsidR="00281D48" w:rsidRPr="00B06D72">
        <w:rPr>
          <w:rFonts w:ascii="TH Sarabun New" w:hAnsi="TH Sarabun New" w:cs="TH Sarabun New"/>
          <w:sz w:val="32"/>
          <w:szCs w:val="32"/>
          <w:cs/>
        </w:rPr>
        <w:t xml:space="preserve">. </w:t>
      </w:r>
      <w:r w:rsidR="00281D48" w:rsidRPr="00B06D72">
        <w:rPr>
          <w:rFonts w:ascii="TH Sarabun New" w:hAnsi="TH Sarabun New" w:cs="TH Sarabun New"/>
          <w:sz w:val="32"/>
          <w:szCs w:val="32"/>
        </w:rPr>
        <w:t>program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       [   ]  </w:t>
      </w:r>
      <w:r w:rsidR="00987095">
        <w:rPr>
          <w:rFonts w:ascii="TH Sarabun New" w:hAnsi="TH Sarabun New" w:cs="TH Sarabun New"/>
          <w:sz w:val="32"/>
          <w:szCs w:val="32"/>
        </w:rPr>
        <w:t xml:space="preserve">Type </w:t>
      </w:r>
      <w:r w:rsidR="00B06D72">
        <w:rPr>
          <w:rFonts w:ascii="TH Sarabun New" w:hAnsi="TH Sarabun New" w:cs="TH Sarabun New"/>
          <w:sz w:val="32"/>
          <w:szCs w:val="32"/>
        </w:rPr>
        <w:t>1</w:t>
      </w:r>
      <w:r w:rsidR="00B06D72">
        <w:rPr>
          <w:rFonts w:ascii="TH Sarabun New" w:hAnsi="TH Sarabun New" w:cs="TH Sarabun New"/>
          <w:sz w:val="32"/>
          <w:szCs w:val="32"/>
          <w:cs/>
        </w:rPr>
        <w:t>.</w:t>
      </w:r>
      <w:r w:rsidR="00B06D72">
        <w:rPr>
          <w:rFonts w:ascii="TH Sarabun New" w:hAnsi="TH Sarabun New" w:cs="TH Sarabun New"/>
          <w:sz w:val="32"/>
          <w:szCs w:val="32"/>
        </w:rPr>
        <w:t>1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   </w:t>
      </w:r>
      <w:r w:rsidR="00987095">
        <w:rPr>
          <w:rFonts w:ascii="TH Sarabun New" w:hAnsi="TH Sarabun New" w:cs="TH Sarabun New"/>
          <w:sz w:val="32"/>
          <w:szCs w:val="32"/>
        </w:rPr>
        <w:tab/>
      </w:r>
      <w:r w:rsidR="00987095">
        <w:rPr>
          <w:rFonts w:ascii="TH Sarabun New" w:hAnsi="TH Sarabun New" w:cs="TH Sarabun New"/>
          <w:sz w:val="32"/>
          <w:szCs w:val="32"/>
        </w:rPr>
        <w:tab/>
      </w:r>
      <w:r w:rsidR="00987095">
        <w:rPr>
          <w:rFonts w:ascii="TH Sarabun New" w:hAnsi="TH Sarabun New" w:cs="TH Sarabun New"/>
          <w:sz w:val="32"/>
          <w:szCs w:val="32"/>
          <w:cs/>
        </w:rPr>
        <w:t xml:space="preserve">    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[   ] </w:t>
      </w:r>
      <w:r w:rsidR="00987095">
        <w:rPr>
          <w:rFonts w:ascii="TH Sarabun New" w:hAnsi="TH Sarabun New" w:cs="TH Sarabun New"/>
          <w:sz w:val="32"/>
          <w:szCs w:val="32"/>
        </w:rPr>
        <w:t xml:space="preserve"> Type</w:t>
      </w:r>
      <w:r w:rsidRPr="00B06D72">
        <w:rPr>
          <w:rFonts w:ascii="TH Sarabun New" w:hAnsi="TH Sarabun New" w:cs="TH Sarabun New"/>
          <w:sz w:val="32"/>
          <w:szCs w:val="32"/>
          <w:cs/>
        </w:rPr>
        <w:t xml:space="preserve"> 1.2     </w:t>
      </w:r>
    </w:p>
    <w:p w14:paraId="55336B48" w14:textId="6274058B" w:rsidR="00535382" w:rsidRPr="00B06D72" w:rsidRDefault="00535382" w:rsidP="00C3091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06D72">
        <w:rPr>
          <w:rFonts w:ascii="TH Sarabun New" w:hAnsi="TH Sarabun New" w:cs="TH Sarabun New"/>
          <w:sz w:val="32"/>
          <w:szCs w:val="32"/>
          <w:cs/>
        </w:rPr>
        <w:t xml:space="preserve">    </w:t>
      </w:r>
    </w:p>
    <w:p w14:paraId="2A49A93C" w14:textId="3552E67E" w:rsidR="009F23A5" w:rsidRPr="006A0B3F" w:rsidRDefault="0048795B" w:rsidP="00535382">
      <w:pPr>
        <w:pStyle w:val="Heading4"/>
        <w:numPr>
          <w:ilvl w:val="0"/>
          <w:numId w:val="17"/>
        </w:numPr>
        <w:rPr>
          <w:rFonts w:ascii="TH SarabunIT๙" w:eastAsia="Cordia New" w:hAnsi="TH SarabunIT๙" w:cs="TH SarabunIT๙"/>
          <w:sz w:val="32"/>
          <w:szCs w:val="32"/>
        </w:rPr>
      </w:pPr>
      <w:r>
        <w:rPr>
          <w:rFonts w:ascii="TH SarabunIT๙" w:eastAsia="Cordia New" w:hAnsi="TH SarabunIT๙" w:cs="TH SarabunIT๙"/>
          <w:sz w:val="32"/>
          <w:szCs w:val="32"/>
        </w:rPr>
        <w:t>Details of the training</w:t>
      </w:r>
      <w:r>
        <w:rPr>
          <w:rFonts w:ascii="TH SarabunIT๙" w:eastAsia="Cordia New" w:hAnsi="TH SarabunIT๙" w:cs="TH SarabunIT๙"/>
          <w:sz w:val="32"/>
          <w:szCs w:val="32"/>
          <w:cs/>
        </w:rPr>
        <w:t xml:space="preserve">/ </w:t>
      </w:r>
      <w:r>
        <w:rPr>
          <w:rFonts w:ascii="TH SarabunIT๙" w:eastAsia="Cordia New" w:hAnsi="TH SarabunIT๙" w:cs="TH SarabunIT๙"/>
          <w:sz w:val="32"/>
          <w:szCs w:val="32"/>
        </w:rPr>
        <w:t>field study</w:t>
      </w:r>
      <w:r>
        <w:rPr>
          <w:rFonts w:ascii="TH SarabunIT๙" w:eastAsia="Cordia New" w:hAnsi="TH SarabunIT๙" w:cs="TH SarabunIT๙"/>
          <w:sz w:val="32"/>
          <w:szCs w:val="32"/>
          <w:cs/>
        </w:rPr>
        <w:t xml:space="preserve">/ </w:t>
      </w:r>
      <w:r>
        <w:rPr>
          <w:rFonts w:ascii="TH SarabunIT๙" w:eastAsia="Cordia New" w:hAnsi="TH SarabunIT๙" w:cs="TH SarabunIT๙"/>
          <w:sz w:val="32"/>
          <w:szCs w:val="32"/>
        </w:rPr>
        <w:t xml:space="preserve">research conference  </w:t>
      </w:r>
    </w:p>
    <w:p w14:paraId="6E99E7E7" w14:textId="14B21424" w:rsidR="009F23A5" w:rsidRPr="00CC5FB5" w:rsidRDefault="0048795B" w:rsidP="00CC5FB5">
      <w:pPr>
        <w:pStyle w:val="Heading4"/>
        <w:numPr>
          <w:ilvl w:val="1"/>
          <w:numId w:val="17"/>
        </w:numPr>
        <w:rPr>
          <w:rFonts w:ascii="TH SarabunIT๙" w:eastAsia="Cordia New" w:hAnsi="TH SarabunIT๙" w:cs="TH SarabunIT๙"/>
          <w:b w:val="0"/>
          <w:bCs w:val="0"/>
          <w:sz w:val="32"/>
          <w:szCs w:val="32"/>
        </w:rPr>
      </w:pPr>
      <w:r w:rsidRPr="0048795B"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  <w:t xml:space="preserve">Type of activity </w:t>
      </w:r>
      <w:r w:rsidR="00823D6B"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  <w:t xml:space="preserve">which the </w:t>
      </w:r>
      <w:r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  <w:t xml:space="preserve">student </w:t>
      </w:r>
      <w:r w:rsidR="00017C2E"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  <w:t xml:space="preserve">would like </w:t>
      </w:r>
      <w:r w:rsidRPr="0048795B"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  <w:t>to participate</w:t>
      </w:r>
      <w:r w:rsidRPr="00CC5FB5">
        <w:rPr>
          <w:rFonts w:ascii="TH SarabunIT๙" w:hAnsi="TH SarabunIT๙" w:cs="TH SarabunIT๙"/>
          <w:b w:val="0"/>
          <w:bCs w:val="0"/>
          <w:spacing w:val="-6"/>
          <w:sz w:val="32"/>
          <w:szCs w:val="32"/>
          <w:cs/>
        </w:rPr>
        <w:t xml:space="preserve"> </w:t>
      </w:r>
    </w:p>
    <w:p w14:paraId="3E5DA8C0" w14:textId="7CBB4026" w:rsidR="009F23A5" w:rsidRPr="006A0B3F" w:rsidRDefault="009F23A5" w:rsidP="00CC5FB5">
      <w:pPr>
        <w:spacing w:after="0" w:line="240" w:lineRule="auto"/>
        <w:ind w:firstLine="360"/>
        <w:rPr>
          <w:rFonts w:ascii="TH SarabunIT๙" w:hAnsi="TH SarabunIT๙" w:cs="TH SarabunIT๙"/>
          <w:spacing w:val="-6"/>
          <w:sz w:val="32"/>
          <w:szCs w:val="32"/>
        </w:rPr>
      </w:pPr>
      <w:r w:rsidRPr="006A0B3F">
        <w:rPr>
          <w:rFonts w:ascii="TH SarabunIT๙" w:hAnsi="TH SarabunIT๙" w:cs="TH SarabunIT๙"/>
          <w:sz w:val="32"/>
          <w:szCs w:val="32"/>
        </w:rPr>
        <w:sym w:font="Wingdings" w:char="F072"/>
      </w:r>
      <w:r w:rsidRPr="006A0B3F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</w:t>
      </w:r>
      <w:r w:rsidR="00017C2E" w:rsidRPr="000D23C7">
        <w:rPr>
          <w:rFonts w:ascii="TH SarabunIT๙" w:hAnsi="TH SarabunIT๙" w:cs="TH SarabunIT๙"/>
          <w:b/>
          <w:bCs/>
          <w:spacing w:val="-6"/>
          <w:sz w:val="32"/>
          <w:szCs w:val="32"/>
        </w:rPr>
        <w:t>Training</w:t>
      </w:r>
      <w:r w:rsidR="00017C2E">
        <w:rPr>
          <w:rFonts w:ascii="TH SarabunIT๙" w:hAnsi="TH SarabunIT๙" w:cs="TH SarabunIT๙"/>
          <w:spacing w:val="-6"/>
          <w:sz w:val="32"/>
          <w:szCs w:val="32"/>
        </w:rPr>
        <w:t>,</w:t>
      </w:r>
      <w:r w:rsidR="004445BD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</w:t>
      </w:r>
      <w:r w:rsidR="00017C2E">
        <w:rPr>
          <w:rFonts w:ascii="TH SarabunIT๙" w:hAnsi="TH SarabunIT๙" w:cs="TH SarabunIT๙"/>
          <w:spacing w:val="-6"/>
          <w:sz w:val="32"/>
          <w:szCs w:val="32"/>
        </w:rPr>
        <w:t>Topic</w:t>
      </w:r>
      <w:r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......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</w:t>
      </w:r>
      <w:r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</w:t>
      </w:r>
      <w:r w:rsidR="004445BD">
        <w:rPr>
          <w:rFonts w:ascii="TH SarabunIT๙" w:hAnsi="TH SarabunIT๙" w:cs="TH SarabunIT๙"/>
          <w:spacing w:val="-6"/>
          <w:sz w:val="32"/>
          <w:szCs w:val="32"/>
          <w:cs/>
        </w:rPr>
        <w:t>......</w:t>
      </w:r>
      <w:r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</w:t>
      </w:r>
    </w:p>
    <w:p w14:paraId="3B1D4F4C" w14:textId="17E36AF4" w:rsidR="009F23A5" w:rsidRPr="006A0B3F" w:rsidRDefault="004445BD" w:rsidP="004445BD">
      <w:pPr>
        <w:spacing w:after="0" w:line="240" w:lineRule="auto"/>
        <w:ind w:firstLine="720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pacing w:val="-6"/>
          <w:sz w:val="32"/>
          <w:szCs w:val="32"/>
        </w:rPr>
        <w:t>O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rganized by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..................................................................</w:t>
      </w:r>
      <w:r>
        <w:rPr>
          <w:rFonts w:ascii="TH SarabunIT๙" w:hAnsi="TH SarabunIT๙" w:cs="TH SarabunIT๙"/>
          <w:spacing w:val="-6"/>
          <w:sz w:val="32"/>
          <w:szCs w:val="32"/>
          <w:cs/>
        </w:rPr>
        <w:t>...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 xml:space="preserve">...................       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ab/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Venue</w:t>
      </w:r>
      <w:r w:rsidR="000D23C7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City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/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Province</w:t>
      </w:r>
      <w:r w:rsidR="000D23C7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Country</w:t>
      </w:r>
      <w:r w:rsidR="000D23C7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</w:t>
      </w:r>
    </w:p>
    <w:p w14:paraId="580DE76D" w14:textId="37818E3B" w:rsidR="000D23C7" w:rsidRDefault="00CC5FB5" w:rsidP="00CC5FB5">
      <w:pPr>
        <w:spacing w:after="0" w:line="240" w:lineRule="auto"/>
        <w:ind w:firstLine="284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9F23A5" w:rsidRPr="006A0B3F">
        <w:rPr>
          <w:rFonts w:ascii="TH SarabunIT๙" w:hAnsi="TH SarabunIT๙" w:cs="TH SarabunIT๙"/>
          <w:sz w:val="32"/>
          <w:szCs w:val="32"/>
        </w:rPr>
        <w:sym w:font="Wingdings" w:char="F072"/>
      </w:r>
      <w:r w:rsidR="009F23A5" w:rsidRPr="006A0B3F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017C2E" w:rsidRPr="000D23C7">
        <w:rPr>
          <w:rFonts w:ascii="TH SarabunIT๙" w:hAnsi="TH SarabunIT๙" w:cs="TH SarabunIT๙"/>
          <w:b/>
          <w:bCs/>
          <w:spacing w:val="-6"/>
          <w:sz w:val="32"/>
          <w:szCs w:val="32"/>
        </w:rPr>
        <w:t>Field study</w:t>
      </w:r>
      <w:r w:rsidR="00017C2E">
        <w:rPr>
          <w:rFonts w:ascii="TH SarabunIT๙" w:hAnsi="TH SarabunIT๙" w:cs="TH SarabunIT๙"/>
          <w:spacing w:val="-6"/>
          <w:sz w:val="32"/>
          <w:szCs w:val="32"/>
        </w:rPr>
        <w:t>,Topic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..........................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</w:t>
      </w:r>
      <w:r w:rsidR="004445BD">
        <w:rPr>
          <w:rFonts w:ascii="TH SarabunIT๙" w:hAnsi="TH SarabunIT๙" w:cs="TH SarabunIT๙"/>
          <w:spacing w:val="-6"/>
          <w:sz w:val="32"/>
          <w:szCs w:val="32"/>
          <w:cs/>
        </w:rPr>
        <w:t>..</w:t>
      </w:r>
      <w:r>
        <w:rPr>
          <w:rFonts w:ascii="TH SarabunIT๙" w:hAnsi="TH SarabunIT๙" w:cs="TH SarabunIT๙"/>
          <w:spacing w:val="-6"/>
          <w:sz w:val="32"/>
          <w:szCs w:val="32"/>
          <w:cs/>
        </w:rPr>
        <w:t>.........</w:t>
      </w:r>
      <w:r w:rsidR="00017C2E" w:rsidRPr="00017C2E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</w:t>
      </w:r>
    </w:p>
    <w:p w14:paraId="25DA754B" w14:textId="2732DD2E" w:rsidR="00CC5FB5" w:rsidRDefault="004445BD" w:rsidP="00CC5FB5">
      <w:pPr>
        <w:spacing w:after="0" w:line="240" w:lineRule="auto"/>
        <w:ind w:left="284" w:firstLine="425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pacing w:val="-6"/>
          <w:sz w:val="32"/>
          <w:szCs w:val="32"/>
        </w:rPr>
        <w:t>O</w:t>
      </w:r>
      <w:r w:rsidR="00017C2E">
        <w:rPr>
          <w:rFonts w:ascii="TH SarabunIT๙" w:hAnsi="TH SarabunIT๙" w:cs="TH SarabunIT๙"/>
          <w:spacing w:val="-6"/>
          <w:sz w:val="32"/>
          <w:szCs w:val="32"/>
        </w:rPr>
        <w:t>rganized by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........................................................................................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    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ab/>
      </w:r>
      <w:r>
        <w:rPr>
          <w:rFonts w:ascii="TH SarabunIT๙" w:hAnsi="TH SarabunIT๙" w:cs="TH SarabunIT๙"/>
          <w:spacing w:val="-6"/>
          <w:sz w:val="32"/>
          <w:szCs w:val="32"/>
        </w:rPr>
        <w:t>Venue</w:t>
      </w:r>
      <w:r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</w:t>
      </w:r>
      <w:r>
        <w:rPr>
          <w:rFonts w:ascii="TH SarabunIT๙" w:hAnsi="TH SarabunIT๙" w:cs="TH SarabunIT๙"/>
          <w:spacing w:val="-6"/>
          <w:sz w:val="32"/>
          <w:szCs w:val="32"/>
        </w:rPr>
        <w:t>City</w:t>
      </w:r>
      <w:r>
        <w:rPr>
          <w:rFonts w:ascii="TH SarabunIT๙" w:hAnsi="TH SarabunIT๙" w:cs="TH SarabunIT๙"/>
          <w:spacing w:val="-6"/>
          <w:sz w:val="32"/>
          <w:szCs w:val="32"/>
          <w:cs/>
        </w:rPr>
        <w:t>/</w:t>
      </w:r>
      <w:r>
        <w:rPr>
          <w:rFonts w:ascii="TH SarabunIT๙" w:hAnsi="TH SarabunIT๙" w:cs="TH SarabunIT๙"/>
          <w:spacing w:val="-6"/>
          <w:sz w:val="32"/>
          <w:szCs w:val="32"/>
        </w:rPr>
        <w:t>Province</w:t>
      </w:r>
      <w:r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</w:t>
      </w:r>
      <w:r>
        <w:rPr>
          <w:rFonts w:ascii="TH SarabunIT๙" w:hAnsi="TH SarabunIT๙" w:cs="TH SarabunIT๙"/>
          <w:spacing w:val="-6"/>
          <w:sz w:val="32"/>
          <w:szCs w:val="32"/>
        </w:rPr>
        <w:t>Country</w:t>
      </w:r>
      <w:r w:rsidR="00CC5FB5">
        <w:rPr>
          <w:rFonts w:ascii="TH SarabunIT๙" w:hAnsi="TH SarabunIT๙" w:cs="TH SarabunIT๙"/>
          <w:spacing w:val="-6"/>
          <w:sz w:val="32"/>
          <w:szCs w:val="32"/>
          <w:cs/>
        </w:rPr>
        <w:t>......</w:t>
      </w:r>
      <w:r w:rsidR="003846C2">
        <w:rPr>
          <w:rFonts w:ascii="TH SarabunIT๙" w:hAnsi="TH SarabunIT๙" w:cs="TH SarabunIT๙"/>
          <w:spacing w:val="-6"/>
          <w:sz w:val="32"/>
          <w:szCs w:val="32"/>
          <w:cs/>
        </w:rPr>
        <w:t>......</w:t>
      </w:r>
      <w:r w:rsidR="00CC5FB5">
        <w:rPr>
          <w:rFonts w:ascii="TH SarabunIT๙" w:hAnsi="TH SarabunIT๙" w:cs="TH SarabunIT๙"/>
          <w:spacing w:val="-6"/>
          <w:sz w:val="32"/>
          <w:szCs w:val="32"/>
          <w:cs/>
        </w:rPr>
        <w:t>..........</w:t>
      </w:r>
    </w:p>
    <w:p w14:paraId="36BFE6FC" w14:textId="24DB679F" w:rsidR="000B7052" w:rsidRPr="00CC5FB5" w:rsidRDefault="00CC5FB5" w:rsidP="00CC5FB5">
      <w:pPr>
        <w:spacing w:after="0" w:line="240" w:lineRule="auto"/>
        <w:ind w:firstLine="284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9F23A5" w:rsidRPr="006A0B3F">
        <w:rPr>
          <w:rFonts w:ascii="TH SarabunIT๙" w:hAnsi="TH SarabunIT๙" w:cs="TH SarabunIT๙"/>
          <w:sz w:val="32"/>
          <w:szCs w:val="32"/>
        </w:rPr>
        <w:sym w:font="Wingdings" w:char="F072"/>
      </w:r>
      <w:r w:rsidR="009F23A5" w:rsidRPr="006A0B3F">
        <w:rPr>
          <w:rFonts w:ascii="TH SarabunIT๙" w:hAnsi="TH SarabunIT๙" w:cs="TH SarabunIT๙"/>
          <w:sz w:val="32"/>
          <w:szCs w:val="32"/>
          <w:cs/>
        </w:rPr>
        <w:t xml:space="preserve"> </w:t>
      </w:r>
      <w:r w:rsidR="00823D6B" w:rsidRPr="000D23C7">
        <w:rPr>
          <w:rFonts w:ascii="TH SarabunIT๙" w:hAnsi="TH SarabunIT๙" w:cs="TH SarabunIT๙"/>
          <w:b/>
          <w:bCs/>
          <w:spacing w:val="-6"/>
          <w:sz w:val="32"/>
          <w:szCs w:val="32"/>
        </w:rPr>
        <w:t>Researh conference</w:t>
      </w:r>
    </w:p>
    <w:p w14:paraId="7C5F1D28" w14:textId="202C7D30" w:rsidR="000B7052" w:rsidRDefault="000B7052" w:rsidP="004445BD">
      <w:pPr>
        <w:spacing w:after="0" w:line="240" w:lineRule="auto"/>
        <w:ind w:left="284" w:firstLine="425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pacing w:val="-6"/>
          <w:sz w:val="32"/>
          <w:szCs w:val="32"/>
        </w:rPr>
        <w:tab/>
      </w:r>
      <w:r w:rsidRPr="000B7052">
        <w:rPr>
          <w:rFonts w:ascii="TH SarabunIT๙" w:hAnsi="TH SarabunIT๙" w:cs="TH SarabunIT๙"/>
          <w:color w:val="FF0000"/>
          <w:spacing w:val="-6"/>
          <w:sz w:val="32"/>
          <w:szCs w:val="32"/>
        </w:rPr>
        <w:tab/>
      </w:r>
      <w:r w:rsidRPr="00027698">
        <w:rPr>
          <w:rFonts w:ascii="TH SarabunIT๙" w:hAnsi="TH SarabunIT๙" w:cs="TH SarabunIT๙"/>
          <w:sz w:val="32"/>
          <w:szCs w:val="32"/>
        </w:rPr>
        <w:sym w:font="Wingdings" w:char="F072"/>
      </w:r>
      <w:r w:rsidRPr="00027698">
        <w:rPr>
          <w:rFonts w:ascii="TH SarabunIT๙" w:hAnsi="TH SarabunIT๙" w:cs="TH SarabunIT๙"/>
          <w:sz w:val="32"/>
          <w:szCs w:val="32"/>
        </w:rPr>
        <w:t xml:space="preserve"> Poster presentation</w:t>
      </w:r>
      <w:r w:rsidRPr="000B7052">
        <w:rPr>
          <w:rFonts w:ascii="TH SarabunIT๙" w:hAnsi="TH SarabunIT๙" w:cs="TH SarabunIT๙"/>
          <w:color w:val="FF0000"/>
          <w:sz w:val="32"/>
          <w:szCs w:val="32"/>
        </w:rPr>
        <w:tab/>
      </w:r>
      <w:r w:rsidRPr="00027698">
        <w:rPr>
          <w:rFonts w:ascii="TH SarabunIT๙" w:hAnsi="TH SarabunIT๙" w:cs="TH SarabunIT๙"/>
          <w:sz w:val="32"/>
          <w:szCs w:val="32"/>
        </w:rPr>
        <w:sym w:font="Wingdings" w:char="F072"/>
      </w:r>
      <w:r w:rsidRPr="00027698">
        <w:rPr>
          <w:rFonts w:ascii="TH SarabunIT๙" w:hAnsi="TH SarabunIT๙" w:cs="TH SarabunIT๙"/>
          <w:sz w:val="32"/>
          <w:szCs w:val="32"/>
        </w:rPr>
        <w:t xml:space="preserve"> Oral presentation</w:t>
      </w:r>
    </w:p>
    <w:p w14:paraId="59EABC4F" w14:textId="376BA705" w:rsidR="009F23A5" w:rsidRPr="006A0B3F" w:rsidRDefault="00823D6B" w:rsidP="004445BD">
      <w:pPr>
        <w:spacing w:after="0" w:line="240" w:lineRule="auto"/>
        <w:ind w:left="284" w:firstLine="425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pacing w:val="-6"/>
          <w:sz w:val="32"/>
          <w:szCs w:val="32"/>
        </w:rPr>
        <w:t>Name of the conferenece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..............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...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</w:t>
      </w:r>
      <w:r w:rsidR="00027698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</w:t>
      </w:r>
    </w:p>
    <w:p w14:paraId="373E484F" w14:textId="54808FFC" w:rsidR="009F23A5" w:rsidRPr="006A0B3F" w:rsidRDefault="004445BD" w:rsidP="009F23A5">
      <w:pPr>
        <w:spacing w:after="0" w:line="240" w:lineRule="auto"/>
        <w:ind w:firstLine="720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pacing w:val="-6"/>
          <w:sz w:val="32"/>
          <w:szCs w:val="32"/>
        </w:rPr>
        <w:t>O</w:t>
      </w:r>
      <w:r w:rsidR="00823D6B">
        <w:rPr>
          <w:rFonts w:ascii="TH SarabunIT๙" w:hAnsi="TH SarabunIT๙" w:cs="TH SarabunIT๙"/>
          <w:spacing w:val="-6"/>
          <w:sz w:val="32"/>
          <w:szCs w:val="32"/>
        </w:rPr>
        <w:t>rganized by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...........................................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</w:t>
      </w:r>
    </w:p>
    <w:p w14:paraId="11AB1F3B" w14:textId="77777777" w:rsidR="00CC5FB5" w:rsidRDefault="00CC5FB5" w:rsidP="009F23A5">
      <w:pPr>
        <w:spacing w:after="0" w:line="240" w:lineRule="auto"/>
        <w:ind w:firstLine="720"/>
        <w:rPr>
          <w:rFonts w:ascii="TH SarabunIT๙" w:hAnsi="TH SarabunIT๙" w:cs="TH SarabunIT๙"/>
          <w:spacing w:val="-6"/>
          <w:sz w:val="32"/>
          <w:szCs w:val="32"/>
        </w:rPr>
      </w:pPr>
    </w:p>
    <w:p w14:paraId="2CDBD7B1" w14:textId="77777777" w:rsidR="00CC5FB5" w:rsidRDefault="00CC5FB5" w:rsidP="009F23A5">
      <w:pPr>
        <w:spacing w:after="0" w:line="240" w:lineRule="auto"/>
        <w:ind w:firstLine="720"/>
        <w:rPr>
          <w:rFonts w:ascii="TH SarabunIT๙" w:hAnsi="TH SarabunIT๙" w:cs="TH SarabunIT๙"/>
          <w:spacing w:val="-6"/>
          <w:sz w:val="32"/>
          <w:szCs w:val="32"/>
        </w:rPr>
      </w:pPr>
    </w:p>
    <w:p w14:paraId="4D80377E" w14:textId="0F6EE88B" w:rsidR="00535382" w:rsidRPr="006A0B3F" w:rsidRDefault="00823D6B" w:rsidP="009F23A5">
      <w:pPr>
        <w:spacing w:after="0" w:line="240" w:lineRule="auto"/>
        <w:ind w:firstLine="720"/>
        <w:rPr>
          <w:rFonts w:ascii="TH SarabunIT๙" w:hAnsi="TH SarabunIT๙" w:cs="TH SarabunIT๙"/>
          <w:spacing w:val="-6"/>
          <w:sz w:val="32"/>
          <w:szCs w:val="32"/>
        </w:rPr>
      </w:pPr>
      <w:r>
        <w:rPr>
          <w:rFonts w:ascii="TH SarabunIT๙" w:hAnsi="TH SarabunIT๙" w:cs="TH SarabunIT๙"/>
          <w:spacing w:val="-6"/>
          <w:sz w:val="32"/>
          <w:szCs w:val="32"/>
        </w:rPr>
        <w:t>Venue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............................</w:t>
      </w:r>
      <w:r w:rsidR="000D23C7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City</w:t>
      </w:r>
      <w:r w:rsidR="000D23C7">
        <w:rPr>
          <w:rFonts w:ascii="TH SarabunIT๙" w:hAnsi="TH SarabunIT๙" w:cs="TH SarabunIT๙"/>
          <w:spacing w:val="-6"/>
          <w:sz w:val="32"/>
          <w:szCs w:val="32"/>
          <w:cs/>
        </w:rPr>
        <w:t>/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Province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........</w:t>
      </w:r>
      <w:r w:rsidR="000D23C7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</w:t>
      </w:r>
      <w:r w:rsidR="004445BD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</w:t>
      </w:r>
      <w:r w:rsidR="000D23C7">
        <w:rPr>
          <w:rFonts w:ascii="TH SarabunIT๙" w:hAnsi="TH SarabunIT๙" w:cs="TH SarabunIT๙"/>
          <w:spacing w:val="-6"/>
          <w:sz w:val="32"/>
          <w:szCs w:val="32"/>
        </w:rPr>
        <w:t>Country</w:t>
      </w:r>
      <w:r w:rsidR="009F23A5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.............</w:t>
      </w:r>
      <w:r w:rsidR="004445BD">
        <w:rPr>
          <w:rFonts w:ascii="TH SarabunIT๙" w:hAnsi="TH SarabunIT๙" w:cs="TH SarabunIT๙"/>
          <w:spacing w:val="-6"/>
          <w:sz w:val="32"/>
          <w:szCs w:val="32"/>
          <w:cs/>
        </w:rPr>
        <w:t>..</w:t>
      </w:r>
      <w:r w:rsidR="004445BD" w:rsidRPr="006A0B3F">
        <w:rPr>
          <w:rFonts w:ascii="TH SarabunIT๙" w:hAnsi="TH SarabunIT๙" w:cs="TH SarabunIT๙"/>
          <w:spacing w:val="-6"/>
          <w:sz w:val="32"/>
          <w:szCs w:val="32"/>
          <w:cs/>
        </w:rPr>
        <w:t>...</w:t>
      </w:r>
    </w:p>
    <w:p w14:paraId="68DF1EC3" w14:textId="382C84F6" w:rsidR="009F23A5" w:rsidRPr="006A0B3F" w:rsidRDefault="00017C2E" w:rsidP="009F23A5">
      <w:pPr>
        <w:pStyle w:val="Heading4"/>
        <w:numPr>
          <w:ilvl w:val="1"/>
          <w:numId w:val="17"/>
        </w:numPr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</w:pPr>
      <w:r>
        <w:rPr>
          <w:rFonts w:ascii="TH SarabunIT๙" w:hAnsi="TH SarabunIT๙" w:cs="TH SarabunIT๙"/>
          <w:b w:val="0"/>
          <w:bCs w:val="0"/>
          <w:spacing w:val="-6"/>
          <w:sz w:val="32"/>
          <w:szCs w:val="32"/>
        </w:rPr>
        <w:t xml:space="preserve">Period of activity </w:t>
      </w:r>
    </w:p>
    <w:p w14:paraId="6C6E78FF" w14:textId="1720FFB4" w:rsidR="00535382" w:rsidRDefault="00017C2E" w:rsidP="009F23A5">
      <w:pPr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From </w:t>
      </w:r>
      <w:r>
        <w:rPr>
          <w:rFonts w:ascii="TH SarabunIT๙" w:hAnsi="TH SarabunIT๙" w:cs="TH SarabunIT๙"/>
          <w:sz w:val="32"/>
          <w:szCs w:val="32"/>
          <w:cs/>
        </w:rPr>
        <w:t>(</w:t>
      </w:r>
      <w:r>
        <w:rPr>
          <w:rFonts w:ascii="TH SarabunIT๙" w:hAnsi="TH SarabunIT๙" w:cs="TH SarabunIT๙"/>
          <w:sz w:val="32"/>
          <w:szCs w:val="32"/>
        </w:rPr>
        <w:t>Date</w:t>
      </w:r>
      <w:r>
        <w:rPr>
          <w:rFonts w:ascii="TH SarabunIT๙" w:hAnsi="TH SarabunIT๙" w:cs="TH SarabunIT๙"/>
          <w:sz w:val="32"/>
          <w:szCs w:val="32"/>
          <w:cs/>
        </w:rPr>
        <w:t>/</w:t>
      </w:r>
      <w:r>
        <w:rPr>
          <w:rFonts w:ascii="TH SarabunIT๙" w:hAnsi="TH SarabunIT๙" w:cs="TH SarabunIT๙"/>
          <w:sz w:val="32"/>
          <w:szCs w:val="32"/>
        </w:rPr>
        <w:t>Month</w:t>
      </w:r>
      <w:r>
        <w:rPr>
          <w:rFonts w:ascii="TH SarabunIT๙" w:hAnsi="TH SarabunIT๙" w:cs="TH SarabunIT๙"/>
          <w:sz w:val="32"/>
          <w:szCs w:val="32"/>
          <w:cs/>
        </w:rPr>
        <w:t>/</w:t>
      </w:r>
      <w:r>
        <w:rPr>
          <w:rFonts w:ascii="TH SarabunIT๙" w:hAnsi="TH SarabunIT๙" w:cs="TH SarabunIT๙"/>
          <w:sz w:val="32"/>
          <w:szCs w:val="32"/>
        </w:rPr>
        <w:t>Year</w:t>
      </w:r>
      <w:r>
        <w:rPr>
          <w:rFonts w:ascii="TH SarabunIT๙" w:hAnsi="TH SarabunIT๙" w:cs="TH SarabunIT๙"/>
          <w:sz w:val="32"/>
          <w:szCs w:val="32"/>
          <w:cs/>
        </w:rPr>
        <w:t>)</w:t>
      </w:r>
      <w:r w:rsidR="009F23A5" w:rsidRPr="005C5772">
        <w:rPr>
          <w:rFonts w:ascii="TH SarabunIT๙" w:hAnsi="TH SarabunIT๙" w:cs="TH SarabunIT๙"/>
          <w:sz w:val="32"/>
          <w:szCs w:val="32"/>
          <w:cs/>
        </w:rPr>
        <w:t xml:space="preserve"> .......................... </w:t>
      </w:r>
      <w:r>
        <w:rPr>
          <w:rFonts w:ascii="TH SarabunIT๙" w:hAnsi="TH SarabunIT๙" w:cs="TH SarabunIT๙"/>
          <w:sz w:val="32"/>
          <w:szCs w:val="32"/>
        </w:rPr>
        <w:t>to</w:t>
      </w:r>
      <w:r w:rsidR="009F23A5" w:rsidRPr="005C5772">
        <w:rPr>
          <w:rFonts w:ascii="TH SarabunIT๙" w:hAnsi="TH SarabunIT๙" w:cs="TH SarabunIT๙"/>
          <w:sz w:val="32"/>
          <w:szCs w:val="32"/>
          <w:cs/>
        </w:rPr>
        <w:t>..........................</w:t>
      </w:r>
      <w:r>
        <w:rPr>
          <w:rFonts w:ascii="TH SarabunIT๙" w:hAnsi="TH SarabunIT๙" w:cs="TH SarabunIT๙"/>
          <w:sz w:val="32"/>
          <w:szCs w:val="32"/>
        </w:rPr>
        <w:t xml:space="preserve"> Total </w:t>
      </w:r>
      <w:r w:rsidR="009F23A5" w:rsidRPr="005C5772">
        <w:rPr>
          <w:rFonts w:ascii="TH SarabunIT๙" w:hAnsi="TH SarabunIT๙" w:cs="TH SarabunIT๙"/>
          <w:sz w:val="32"/>
          <w:szCs w:val="32"/>
          <w:cs/>
        </w:rPr>
        <w:t>.........</w:t>
      </w:r>
      <w:r w:rsidR="004445BD">
        <w:rPr>
          <w:rFonts w:ascii="TH SarabunIT๙" w:hAnsi="TH SarabunIT๙" w:cs="TH SarabunIT๙"/>
          <w:sz w:val="32"/>
          <w:szCs w:val="32"/>
          <w:cs/>
        </w:rPr>
        <w:t>..</w:t>
      </w:r>
      <w:r w:rsidR="009F23A5" w:rsidRPr="005C5772">
        <w:rPr>
          <w:rFonts w:ascii="TH SarabunIT๙" w:hAnsi="TH SarabunIT๙" w:cs="TH SarabunIT๙"/>
          <w:sz w:val="32"/>
          <w:szCs w:val="32"/>
          <w:cs/>
        </w:rPr>
        <w:t>..</w:t>
      </w:r>
      <w:r>
        <w:rPr>
          <w:rFonts w:ascii="TH SarabunIT๙" w:hAnsi="TH SarabunIT๙" w:cs="TH SarabunIT๙"/>
          <w:sz w:val="32"/>
          <w:szCs w:val="32"/>
        </w:rPr>
        <w:t xml:space="preserve">days </w:t>
      </w:r>
      <w:r w:rsidR="009F23A5" w:rsidRPr="005C5772">
        <w:rPr>
          <w:rFonts w:ascii="TH SarabunIT๙" w:hAnsi="TH SarabunIT๙" w:cs="TH SarabunIT๙"/>
          <w:sz w:val="32"/>
          <w:szCs w:val="32"/>
          <w:cs/>
        </w:rPr>
        <w:t>.........</w:t>
      </w:r>
      <w:r w:rsidR="004445BD">
        <w:rPr>
          <w:rFonts w:ascii="TH SarabunIT๙" w:hAnsi="TH SarabunIT๙" w:cs="TH SarabunIT๙"/>
          <w:sz w:val="32"/>
          <w:szCs w:val="32"/>
          <w:cs/>
        </w:rPr>
        <w:t>.</w:t>
      </w:r>
      <w:r w:rsidR="009F23A5" w:rsidRPr="005C5772">
        <w:rPr>
          <w:rFonts w:ascii="TH SarabunIT๙" w:hAnsi="TH SarabunIT๙" w:cs="TH SarabunIT๙"/>
          <w:sz w:val="32"/>
          <w:szCs w:val="32"/>
          <w:cs/>
        </w:rPr>
        <w:t>.....</w:t>
      </w:r>
      <w:r>
        <w:rPr>
          <w:rFonts w:ascii="TH SarabunIT๙" w:hAnsi="TH SarabunIT๙" w:cs="TH SarabunIT๙"/>
          <w:sz w:val="32"/>
          <w:szCs w:val="32"/>
        </w:rPr>
        <w:t>nights</w:t>
      </w:r>
    </w:p>
    <w:p w14:paraId="7EBCE006" w14:textId="540843BE" w:rsidR="00535382" w:rsidRDefault="0048795B" w:rsidP="00535382">
      <w:pPr>
        <w:pStyle w:val="Heading4"/>
        <w:numPr>
          <w:ilvl w:val="0"/>
          <w:numId w:val="17"/>
        </w:numPr>
        <w:rPr>
          <w:rFonts w:ascii="TH SarabunIT๙" w:eastAsia="Cordia New" w:hAnsi="TH SarabunIT๙" w:cs="TH SarabunIT๙"/>
          <w:sz w:val="32"/>
          <w:szCs w:val="32"/>
        </w:rPr>
      </w:pPr>
      <w:r>
        <w:rPr>
          <w:rFonts w:ascii="TH SarabunIT๙" w:eastAsia="Cordia New" w:hAnsi="TH SarabunIT๙" w:cs="TH SarabunIT๙"/>
          <w:sz w:val="32"/>
          <w:szCs w:val="32"/>
        </w:rPr>
        <w:t xml:space="preserve">Please attach </w:t>
      </w:r>
      <w:r w:rsidR="000B7052" w:rsidRPr="00027698">
        <w:rPr>
          <w:rFonts w:ascii="TH SarabunPSK" w:eastAsia="Cordia New" w:hAnsi="TH SarabunPSK" w:cs="TH SarabunPSK" w:hint="cs"/>
          <w:sz w:val="32"/>
          <w:szCs w:val="32"/>
          <w:cs/>
        </w:rPr>
        <w:t>(</w:t>
      </w:r>
      <w:r w:rsidR="00027698" w:rsidRPr="00027698">
        <w:rPr>
          <w:rFonts w:ascii="TH SarabunPSK" w:eastAsia="Cordia New" w:hAnsi="TH SarabunPSK" w:cs="TH SarabunPSK" w:hint="cs"/>
          <w:sz w:val="32"/>
          <w:szCs w:val="32"/>
        </w:rPr>
        <w:t>1</w:t>
      </w:r>
      <w:r w:rsidR="000B7052" w:rsidRPr="00027698">
        <w:rPr>
          <w:rFonts w:ascii="TH SarabunPSK" w:eastAsia="Cordia New" w:hAnsi="TH SarabunPSK" w:cs="TH SarabunPSK" w:hint="cs"/>
          <w:sz w:val="32"/>
          <w:szCs w:val="32"/>
          <w:cs/>
        </w:rPr>
        <w:t>)</w:t>
      </w:r>
      <w:r w:rsidR="000B7052" w:rsidRPr="00027698">
        <w:rPr>
          <w:rFonts w:ascii="TH SarabunIT๙" w:eastAsia="Cordia New" w:hAnsi="TH SarabunIT๙" w:cs="TH SarabunIT๙"/>
          <w:sz w:val="32"/>
          <w:szCs w:val="32"/>
          <w:cs/>
        </w:rPr>
        <w:t xml:space="preserve"> </w:t>
      </w:r>
      <w:r>
        <w:rPr>
          <w:rFonts w:ascii="TH SarabunIT๙" w:eastAsia="Cordia New" w:hAnsi="TH SarabunIT๙" w:cs="TH SarabunIT๙"/>
          <w:sz w:val="32"/>
          <w:szCs w:val="32"/>
        </w:rPr>
        <w:t xml:space="preserve">the schedule of the </w:t>
      </w:r>
      <w:r w:rsidR="004445BD">
        <w:rPr>
          <w:rFonts w:ascii="TH SarabunIT๙" w:eastAsia="Cordia New" w:hAnsi="TH SarabunIT๙" w:cs="TH SarabunIT๙"/>
          <w:sz w:val="32"/>
          <w:szCs w:val="32"/>
        </w:rPr>
        <w:t>training</w:t>
      </w:r>
      <w:r w:rsidR="004445BD">
        <w:rPr>
          <w:rFonts w:ascii="TH SarabunIT๙" w:eastAsia="Cordia New" w:hAnsi="TH SarabunIT๙" w:cs="TH SarabunIT๙"/>
          <w:sz w:val="32"/>
          <w:szCs w:val="32"/>
          <w:cs/>
        </w:rPr>
        <w:t xml:space="preserve">/ </w:t>
      </w:r>
      <w:r w:rsidR="004445BD">
        <w:rPr>
          <w:rFonts w:ascii="TH SarabunIT๙" w:eastAsia="Cordia New" w:hAnsi="TH SarabunIT๙" w:cs="TH SarabunIT๙"/>
          <w:sz w:val="32"/>
          <w:szCs w:val="32"/>
        </w:rPr>
        <w:t>field trip</w:t>
      </w:r>
      <w:r w:rsidR="004445BD">
        <w:rPr>
          <w:rFonts w:ascii="TH SarabunIT๙" w:eastAsia="Cordia New" w:hAnsi="TH SarabunIT๙" w:cs="TH SarabunIT๙"/>
          <w:sz w:val="32"/>
          <w:szCs w:val="32"/>
          <w:cs/>
        </w:rPr>
        <w:t xml:space="preserve">/ </w:t>
      </w:r>
      <w:r w:rsidR="004445BD">
        <w:rPr>
          <w:rFonts w:ascii="TH SarabunIT๙" w:eastAsia="Cordia New" w:hAnsi="TH SarabunIT๙" w:cs="TH SarabunIT๙"/>
          <w:sz w:val="32"/>
          <w:szCs w:val="32"/>
        </w:rPr>
        <w:t xml:space="preserve">research conference </w:t>
      </w:r>
      <w:r w:rsidR="004445BD" w:rsidRPr="004445BD">
        <w:rPr>
          <w:rFonts w:ascii="TH SarabunIT๙" w:eastAsia="Cordia New" w:hAnsi="TH SarabunIT๙" w:cs="TH SarabunIT๙"/>
          <w:sz w:val="32"/>
          <w:szCs w:val="32"/>
        </w:rPr>
        <w:t xml:space="preserve">and </w:t>
      </w:r>
      <w:r w:rsidR="000B7052" w:rsidRPr="00027698">
        <w:rPr>
          <w:rFonts w:ascii="TH SarabunPSK" w:eastAsia="Cordia New" w:hAnsi="TH SarabunPSK" w:cs="TH SarabunPSK" w:hint="cs"/>
          <w:sz w:val="32"/>
          <w:szCs w:val="32"/>
          <w:cs/>
        </w:rPr>
        <w:t>(</w:t>
      </w:r>
      <w:r w:rsidR="00027698" w:rsidRPr="00027698">
        <w:rPr>
          <w:rFonts w:ascii="TH SarabunPSK" w:eastAsia="Cordia New" w:hAnsi="TH SarabunPSK" w:cs="TH SarabunPSK" w:hint="cs"/>
          <w:sz w:val="32"/>
          <w:szCs w:val="32"/>
        </w:rPr>
        <w:t>2</w:t>
      </w:r>
      <w:r w:rsidR="000B7052" w:rsidRPr="00027698">
        <w:rPr>
          <w:rFonts w:ascii="TH SarabunPSK" w:eastAsia="Cordia New" w:hAnsi="TH SarabunPSK" w:cs="TH SarabunPSK" w:hint="cs"/>
          <w:sz w:val="32"/>
          <w:szCs w:val="32"/>
          <w:cs/>
        </w:rPr>
        <w:t>)</w:t>
      </w:r>
      <w:r w:rsidR="000B7052" w:rsidRPr="00027698">
        <w:rPr>
          <w:rFonts w:ascii="TH SarabunIT๙" w:eastAsia="Cordia New" w:hAnsi="TH SarabunIT๙" w:cs="TH SarabunIT๙"/>
          <w:sz w:val="32"/>
          <w:szCs w:val="32"/>
          <w:cs/>
        </w:rPr>
        <w:t xml:space="preserve"> </w:t>
      </w:r>
      <w:r w:rsidR="004445BD" w:rsidRPr="004445BD">
        <w:rPr>
          <w:rFonts w:ascii="TH SarabunIT๙" w:eastAsia="Cordia New" w:hAnsi="TH SarabunIT๙" w:cs="TH SarabunIT๙"/>
          <w:sz w:val="32"/>
          <w:szCs w:val="32"/>
        </w:rPr>
        <w:t xml:space="preserve">details of </w:t>
      </w:r>
      <w:r w:rsidR="004445BD">
        <w:rPr>
          <w:rFonts w:ascii="TH SarabunIT๙" w:eastAsia="Cordia New" w:hAnsi="TH SarabunIT๙" w:cs="TH SarabunIT๙"/>
          <w:sz w:val="32"/>
          <w:szCs w:val="32"/>
        </w:rPr>
        <w:t>the expenses</w:t>
      </w:r>
      <w:r w:rsidR="000B7052">
        <w:rPr>
          <w:rFonts w:ascii="TH SarabunIT๙" w:eastAsia="Cordia New" w:hAnsi="TH SarabunIT๙" w:cs="TH SarabunIT๙"/>
          <w:sz w:val="32"/>
          <w:szCs w:val="32"/>
          <w:cs/>
        </w:rPr>
        <w:t xml:space="preserve"> </w:t>
      </w:r>
      <w:r w:rsidR="000B7052" w:rsidRPr="00027698">
        <w:rPr>
          <w:rFonts w:ascii="TH SarabunIT๙" w:eastAsia="Cordia New" w:hAnsi="TH SarabunIT๙" w:cs="TH SarabunIT๙"/>
          <w:sz w:val="32"/>
          <w:szCs w:val="32"/>
        </w:rPr>
        <w:t>or estimated cost for</w:t>
      </w:r>
      <w:r w:rsidR="004445BD" w:rsidRPr="00027698">
        <w:rPr>
          <w:rFonts w:ascii="TH SarabunIT๙" w:eastAsia="Cordia New" w:hAnsi="TH SarabunIT๙" w:cs="TH SarabunIT๙"/>
          <w:sz w:val="32"/>
          <w:szCs w:val="32"/>
          <w:cs/>
        </w:rPr>
        <w:t xml:space="preserve"> </w:t>
      </w:r>
      <w:r w:rsidR="000B7052" w:rsidRPr="00027698">
        <w:rPr>
          <w:rFonts w:ascii="TH SarabunIT๙" w:eastAsia="Cordia New" w:hAnsi="TH SarabunIT๙" w:cs="TH SarabunIT๙"/>
          <w:sz w:val="32"/>
          <w:szCs w:val="32"/>
        </w:rPr>
        <w:t xml:space="preserve">those activities </w:t>
      </w:r>
      <w:r w:rsidR="004445BD">
        <w:rPr>
          <w:rFonts w:ascii="TH SarabunIT๙" w:eastAsia="Cordia New" w:hAnsi="TH SarabunIT๙" w:cs="TH SarabunIT๙"/>
          <w:sz w:val="32"/>
          <w:szCs w:val="32"/>
        </w:rPr>
        <w:t>for consideration</w:t>
      </w:r>
      <w:r w:rsidR="004445BD">
        <w:rPr>
          <w:rFonts w:ascii="TH SarabunIT๙" w:eastAsia="Cordia New" w:hAnsi="TH SarabunIT๙" w:cs="TH SarabunIT๙"/>
          <w:sz w:val="32"/>
          <w:szCs w:val="32"/>
          <w:cs/>
        </w:rPr>
        <w:t xml:space="preserve">. </w:t>
      </w:r>
    </w:p>
    <w:p w14:paraId="5C1BC56F" w14:textId="77777777" w:rsidR="00D767EC" w:rsidRPr="00D767EC" w:rsidRDefault="00D767EC" w:rsidP="00D767EC"/>
    <w:p w14:paraId="3F58FDA1" w14:textId="3ECFF001" w:rsidR="004445BD" w:rsidRPr="006A0B3F" w:rsidRDefault="004445BD" w:rsidP="00D767EC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I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hereby certify that the above statement is true in all respects</w:t>
      </w:r>
      <w:r w:rsidRPr="004445B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. 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If it is found that 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the statement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is not true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,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I 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permit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to be disqualified from applying 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this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scholarship</w:t>
      </w:r>
      <w:r w:rsidRPr="004445B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. 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Furthermore,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if la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 xml:space="preserve">tter 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evidence 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 xml:space="preserve">of falsification 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>is found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,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I 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>permit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 xml:space="preserve"> the suspension of funding</w:t>
      </w:r>
      <w:r w:rsidR="00AD4FEF">
        <w:rPr>
          <w:rFonts w:ascii="TH SarabunIT๙" w:hAnsi="TH SarabunIT๙" w:cs="TH SarabunIT๙"/>
          <w:b/>
          <w:bCs/>
          <w:sz w:val="32"/>
          <w:szCs w:val="32"/>
        </w:rPr>
        <w:t xml:space="preserve"> and </w:t>
      </w:r>
      <w:r w:rsidR="00B06D72">
        <w:rPr>
          <w:rFonts w:ascii="TH SarabunIT๙" w:hAnsi="TH SarabunIT๙" w:cs="TH SarabunIT๙"/>
          <w:b/>
          <w:bCs/>
          <w:sz w:val="32"/>
          <w:szCs w:val="32"/>
        </w:rPr>
        <w:t xml:space="preserve">will 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>repay</w:t>
      </w:r>
      <w:r w:rsidR="00B06D72">
        <w:rPr>
          <w:rFonts w:ascii="TH SarabunIT๙" w:hAnsi="TH SarabunIT๙" w:cs="TH SarabunIT๙"/>
          <w:b/>
          <w:bCs/>
          <w:sz w:val="32"/>
          <w:szCs w:val="32"/>
        </w:rPr>
        <w:t xml:space="preserve"> the </w:t>
      </w:r>
      <w:r w:rsidRPr="004445BD">
        <w:rPr>
          <w:rFonts w:ascii="TH SarabunIT๙" w:hAnsi="TH SarabunIT๙" w:cs="TH SarabunIT๙"/>
          <w:b/>
          <w:bCs/>
          <w:sz w:val="32"/>
          <w:szCs w:val="32"/>
        </w:rPr>
        <w:t>fund</w:t>
      </w:r>
      <w:r w:rsidRPr="004445BD">
        <w:rPr>
          <w:rFonts w:ascii="TH SarabunIT๙" w:hAnsi="TH SarabunIT๙" w:cs="TH SarabunIT๙"/>
          <w:b/>
          <w:bCs/>
          <w:sz w:val="32"/>
          <w:szCs w:val="32"/>
          <w:cs/>
        </w:rPr>
        <w:t>.</w:t>
      </w:r>
    </w:p>
    <w:p w14:paraId="113D4345" w14:textId="77777777" w:rsidR="00535382" w:rsidRPr="006A0B3F" w:rsidRDefault="00535382" w:rsidP="00535382">
      <w:pPr>
        <w:spacing w:after="0" w:line="240" w:lineRule="auto"/>
        <w:rPr>
          <w:rFonts w:ascii="TH SarabunIT๙" w:hAnsi="TH SarabunIT๙" w:cs="TH SarabunIT๙"/>
          <w:sz w:val="32"/>
          <w:szCs w:val="32"/>
          <w:cs/>
        </w:rPr>
      </w:pPr>
    </w:p>
    <w:p w14:paraId="764A5686" w14:textId="30569AA8" w:rsidR="00535382" w:rsidRPr="006A0B3F" w:rsidRDefault="00535382" w:rsidP="00535382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="00AD4FEF">
        <w:rPr>
          <w:rFonts w:ascii="TH SarabunIT๙" w:hAnsi="TH SarabunIT๙" w:cs="TH SarabunIT๙"/>
          <w:sz w:val="32"/>
          <w:szCs w:val="32"/>
        </w:rPr>
        <w:t>Signature</w:t>
      </w:r>
      <w:r w:rsidRPr="006A0B3F">
        <w:rPr>
          <w:rFonts w:ascii="TH SarabunIT๙" w:hAnsi="TH SarabunIT๙" w:cs="TH SarabunIT๙"/>
          <w:sz w:val="32"/>
          <w:szCs w:val="32"/>
          <w:cs/>
        </w:rPr>
        <w:t>……………………………………………………</w:t>
      </w:r>
      <w:r w:rsidR="00AD4FEF">
        <w:rPr>
          <w:rFonts w:ascii="TH SarabunIT๙" w:hAnsi="TH SarabunIT๙" w:cs="TH SarabunIT๙"/>
          <w:sz w:val="32"/>
          <w:szCs w:val="32"/>
        </w:rPr>
        <w:t>applicant</w:t>
      </w:r>
    </w:p>
    <w:p w14:paraId="1CE6562E" w14:textId="77777777" w:rsidR="00535382" w:rsidRPr="006A0B3F" w:rsidRDefault="00535382" w:rsidP="00535382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  <w:cs/>
        </w:rPr>
        <w:t xml:space="preserve">       (…………………………………………………..)</w:t>
      </w:r>
    </w:p>
    <w:p w14:paraId="4B84F428" w14:textId="2900E40C" w:rsidR="00535382" w:rsidRPr="006A0B3F" w:rsidRDefault="00535382" w:rsidP="00535382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Pr="006A0B3F">
        <w:rPr>
          <w:rFonts w:ascii="TH SarabunIT๙" w:hAnsi="TH SarabunIT๙" w:cs="TH SarabunIT๙"/>
          <w:sz w:val="32"/>
          <w:szCs w:val="32"/>
        </w:rPr>
        <w:tab/>
      </w:r>
      <w:r w:rsidR="008F4C7E">
        <w:rPr>
          <w:rFonts w:ascii="TH SarabunIT๙" w:hAnsi="TH SarabunIT๙" w:cs="TH SarabunIT๙"/>
          <w:sz w:val="32"/>
          <w:szCs w:val="32"/>
          <w:cs/>
        </w:rPr>
        <w:t xml:space="preserve">    </w:t>
      </w:r>
      <w:r w:rsidR="00AD4FEF">
        <w:rPr>
          <w:rFonts w:ascii="TH SarabunIT๙" w:hAnsi="TH SarabunIT๙" w:cs="TH SarabunIT๙"/>
          <w:sz w:val="32"/>
          <w:szCs w:val="32"/>
        </w:rPr>
        <w:t>Date</w:t>
      </w:r>
      <w:r w:rsidRPr="006A0B3F">
        <w:rPr>
          <w:rFonts w:ascii="TH SarabunIT๙" w:hAnsi="TH SarabunIT๙" w:cs="TH SarabunIT๙"/>
          <w:sz w:val="32"/>
          <w:szCs w:val="32"/>
          <w:cs/>
        </w:rPr>
        <w:t>…………</w:t>
      </w:r>
      <w:r w:rsidR="00AD4FEF">
        <w:rPr>
          <w:rFonts w:ascii="TH SarabunIT๙" w:hAnsi="TH SarabunIT๙" w:cs="TH SarabunIT๙"/>
          <w:sz w:val="32"/>
          <w:szCs w:val="32"/>
        </w:rPr>
        <w:t>Month</w:t>
      </w:r>
      <w:r w:rsidRPr="006A0B3F">
        <w:rPr>
          <w:rFonts w:ascii="TH SarabunIT๙" w:hAnsi="TH SarabunIT๙" w:cs="TH SarabunIT๙"/>
          <w:sz w:val="32"/>
          <w:szCs w:val="32"/>
          <w:cs/>
        </w:rPr>
        <w:t>…………….</w:t>
      </w:r>
      <w:r w:rsidR="00AD4FEF">
        <w:rPr>
          <w:rFonts w:ascii="TH SarabunIT๙" w:hAnsi="TH SarabunIT๙" w:cs="TH SarabunIT๙"/>
          <w:sz w:val="32"/>
          <w:szCs w:val="32"/>
        </w:rPr>
        <w:t>Year</w:t>
      </w:r>
      <w:r w:rsidRPr="006A0B3F">
        <w:rPr>
          <w:rFonts w:ascii="TH SarabunIT๙" w:hAnsi="TH SarabunIT๙" w:cs="TH SarabunIT๙"/>
          <w:sz w:val="32"/>
          <w:szCs w:val="32"/>
          <w:cs/>
        </w:rPr>
        <w:t>……………….</w:t>
      </w:r>
    </w:p>
    <w:p w14:paraId="3E5C36C8" w14:textId="77777777" w:rsidR="00535382" w:rsidRPr="006A0B3F" w:rsidRDefault="00535382" w:rsidP="00535382">
      <w:pPr>
        <w:spacing w:after="0" w:line="240" w:lineRule="auto"/>
        <w:rPr>
          <w:rFonts w:ascii="TH SarabunIT๙" w:hAnsi="TH SarabunIT๙" w:cs="TH SarabunIT๙"/>
          <w:sz w:val="32"/>
          <w:szCs w:val="32"/>
        </w:rPr>
      </w:pPr>
    </w:p>
    <w:sectPr w:rsidR="00535382" w:rsidRPr="006A0B3F" w:rsidSect="004445BD">
      <w:footerReference w:type="default" r:id="rId9"/>
      <w:pgSz w:w="11907" w:h="16839" w:code="9"/>
      <w:pgMar w:top="720" w:right="1417" w:bottom="720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F48E9" w14:textId="77777777" w:rsidR="00465A9C" w:rsidRDefault="00465A9C" w:rsidP="00E45CAA">
      <w:pPr>
        <w:spacing w:after="0" w:line="240" w:lineRule="auto"/>
      </w:pPr>
      <w:r>
        <w:separator/>
      </w:r>
    </w:p>
  </w:endnote>
  <w:endnote w:type="continuationSeparator" w:id="0">
    <w:p w14:paraId="5BB099CF" w14:textId="77777777" w:rsidR="00465A9C" w:rsidRDefault="00465A9C" w:rsidP="00E4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9F018" w14:textId="54415D83" w:rsidR="00E56473" w:rsidRPr="00E56473" w:rsidRDefault="00E56473">
    <w:pPr>
      <w:pStyle w:val="Footer"/>
      <w:jc w:val="center"/>
      <w:rPr>
        <w:rFonts w:ascii="TH SarabunPSK" w:hAnsi="TH SarabunPSK" w:cs="TH SarabunPSK"/>
        <w:sz w:val="28"/>
      </w:rPr>
    </w:pPr>
    <w:r w:rsidRPr="00E56473">
      <w:rPr>
        <w:rFonts w:ascii="TH SarabunPSK" w:hAnsi="TH SarabunPSK" w:cs="TH SarabunPSK"/>
        <w:sz w:val="28"/>
      </w:rPr>
      <w:fldChar w:fldCharType="begin"/>
    </w:r>
    <w:r w:rsidRPr="00E56473">
      <w:rPr>
        <w:rFonts w:ascii="TH SarabunPSK" w:hAnsi="TH SarabunPSK" w:cs="TH SarabunPSK"/>
        <w:sz w:val="28"/>
      </w:rPr>
      <w:instrText xml:space="preserve"> PAGE   \</w:instrText>
    </w:r>
    <w:r w:rsidRPr="00E56473">
      <w:rPr>
        <w:rFonts w:ascii="TH SarabunPSK" w:hAnsi="TH SarabunPSK" w:cs="TH SarabunPSK"/>
        <w:sz w:val="28"/>
      </w:rPr>
      <w:fldChar w:fldCharType="separate"/>
    </w:r>
    <w:r w:rsidR="00AF7023">
      <w:rPr>
        <w:rFonts w:ascii="TH SarabunPSK" w:hAnsi="TH SarabunPSK" w:cs="TH SarabunPSK"/>
        <w:noProof/>
        <w:sz w:val="28"/>
      </w:rPr>
      <w:t>1</w:t>
    </w:r>
    <w:r w:rsidRPr="00E56473">
      <w:rPr>
        <w:rFonts w:ascii="TH SarabunPSK" w:hAnsi="TH SarabunPSK" w:cs="TH SarabunPSK"/>
        <w:noProof/>
        <w:sz w:val="28"/>
      </w:rPr>
      <w:fldChar w:fldCharType="end"/>
    </w:r>
  </w:p>
  <w:p w14:paraId="392CA1BC" w14:textId="77777777" w:rsidR="00E56473" w:rsidRDefault="00E564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F95D27" w14:textId="77777777" w:rsidR="00465A9C" w:rsidRDefault="00465A9C" w:rsidP="00E45CAA">
      <w:pPr>
        <w:spacing w:after="0" w:line="240" w:lineRule="auto"/>
      </w:pPr>
      <w:r>
        <w:separator/>
      </w:r>
    </w:p>
  </w:footnote>
  <w:footnote w:type="continuationSeparator" w:id="0">
    <w:p w14:paraId="37626C17" w14:textId="77777777" w:rsidR="00465A9C" w:rsidRDefault="00465A9C" w:rsidP="00E4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F7666"/>
    <w:multiLevelType w:val="hybridMultilevel"/>
    <w:tmpl w:val="120A8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73A33"/>
    <w:multiLevelType w:val="hybridMultilevel"/>
    <w:tmpl w:val="2398D7B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28E7445"/>
    <w:multiLevelType w:val="hybridMultilevel"/>
    <w:tmpl w:val="275EB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A4E01"/>
    <w:multiLevelType w:val="hybridMultilevel"/>
    <w:tmpl w:val="66E48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A0981"/>
    <w:multiLevelType w:val="hybridMultilevel"/>
    <w:tmpl w:val="3720538C"/>
    <w:lvl w:ilvl="0" w:tplc="1EF2996C">
      <w:start w:val="2"/>
      <w:numFmt w:val="bullet"/>
      <w:lvlText w:val=""/>
      <w:lvlJc w:val="left"/>
      <w:pPr>
        <w:tabs>
          <w:tab w:val="num" w:pos="1095"/>
        </w:tabs>
        <w:ind w:left="1095" w:hanging="375"/>
      </w:pPr>
      <w:rPr>
        <w:rFonts w:ascii="Wingdings" w:eastAsia="Times New Roman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ED3DF0"/>
    <w:multiLevelType w:val="hybridMultilevel"/>
    <w:tmpl w:val="ADE48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248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4256695"/>
    <w:multiLevelType w:val="hybridMultilevel"/>
    <w:tmpl w:val="5FA0E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8E4C00"/>
    <w:multiLevelType w:val="hybridMultilevel"/>
    <w:tmpl w:val="9CFCE41C"/>
    <w:lvl w:ilvl="0" w:tplc="9F44819C">
      <w:start w:val="6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8665B"/>
    <w:multiLevelType w:val="multilevel"/>
    <w:tmpl w:val="B5202CA4"/>
    <w:lvl w:ilvl="0">
      <w:start w:val="1"/>
      <w:numFmt w:val="decimal"/>
      <w:lvlText w:val="%1."/>
      <w:lvlJc w:val="left"/>
      <w:pPr>
        <w:ind w:left="360" w:hanging="360"/>
      </w:pPr>
      <w:rPr>
        <w:rFonts w:ascii="TH SarabunPSK" w:hAnsi="TH SarabunPSK" w:cs="TH SarabunPSK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H SarabunPSK" w:hAnsi="TH SarabunPSK" w:cs="TH SarabunPSK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99F75CE"/>
    <w:multiLevelType w:val="hybridMultilevel"/>
    <w:tmpl w:val="B87865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684038D4"/>
    <w:multiLevelType w:val="hybridMultilevel"/>
    <w:tmpl w:val="7E7CFEA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8A548FD"/>
    <w:multiLevelType w:val="hybridMultilevel"/>
    <w:tmpl w:val="A18643D0"/>
    <w:lvl w:ilvl="0" w:tplc="8E7253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C52485"/>
    <w:multiLevelType w:val="hybridMultilevel"/>
    <w:tmpl w:val="CD362E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7261B0"/>
    <w:multiLevelType w:val="hybridMultilevel"/>
    <w:tmpl w:val="B2F02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F33CF8"/>
    <w:multiLevelType w:val="hybridMultilevel"/>
    <w:tmpl w:val="3A8EA5C4"/>
    <w:lvl w:ilvl="0" w:tplc="310E5076">
      <w:start w:val="2"/>
      <w:numFmt w:val="bullet"/>
      <w:lvlText w:val=""/>
      <w:lvlJc w:val="left"/>
      <w:pPr>
        <w:tabs>
          <w:tab w:val="num" w:pos="1095"/>
        </w:tabs>
        <w:ind w:left="1095" w:hanging="375"/>
      </w:pPr>
      <w:rPr>
        <w:rFonts w:ascii="Wingdings" w:eastAsia="Times New Roman" w:hAnsi="Wingdings" w:cs="TH SarabunPSK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125F76"/>
    <w:multiLevelType w:val="hybridMultilevel"/>
    <w:tmpl w:val="27ECDDBE"/>
    <w:lvl w:ilvl="0" w:tplc="190436A2">
      <w:start w:val="2"/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4"/>
  </w:num>
  <w:num w:numId="5">
    <w:abstractNumId w:val="15"/>
  </w:num>
  <w:num w:numId="6">
    <w:abstractNumId w:val="13"/>
  </w:num>
  <w:num w:numId="7">
    <w:abstractNumId w:val="7"/>
  </w:num>
  <w:num w:numId="8">
    <w:abstractNumId w:val="14"/>
  </w:num>
  <w:num w:numId="9">
    <w:abstractNumId w:val="5"/>
  </w:num>
  <w:num w:numId="10">
    <w:abstractNumId w:val="3"/>
  </w:num>
  <w:num w:numId="11">
    <w:abstractNumId w:val="0"/>
  </w:num>
  <w:num w:numId="12">
    <w:abstractNumId w:val="2"/>
  </w:num>
  <w:num w:numId="13">
    <w:abstractNumId w:val="8"/>
  </w:num>
  <w:num w:numId="14">
    <w:abstractNumId w:val="16"/>
  </w:num>
  <w:num w:numId="15">
    <w:abstractNumId w:val="12"/>
  </w:num>
  <w:num w:numId="16">
    <w:abstractNumId w:val="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7E0tAAyLc3NzZR0lIJTi4sz8/NACoxrAbgVXfAsAAAA"/>
  </w:docVars>
  <w:rsids>
    <w:rsidRoot w:val="00705967"/>
    <w:rsid w:val="0000226A"/>
    <w:rsid w:val="000029BC"/>
    <w:rsid w:val="00011E2C"/>
    <w:rsid w:val="00017877"/>
    <w:rsid w:val="00017C2E"/>
    <w:rsid w:val="00017DEE"/>
    <w:rsid w:val="000203B9"/>
    <w:rsid w:val="00020E12"/>
    <w:rsid w:val="00024619"/>
    <w:rsid w:val="00025F3B"/>
    <w:rsid w:val="000260E6"/>
    <w:rsid w:val="00027698"/>
    <w:rsid w:val="000303AC"/>
    <w:rsid w:val="000349D4"/>
    <w:rsid w:val="00044117"/>
    <w:rsid w:val="00044441"/>
    <w:rsid w:val="000445FD"/>
    <w:rsid w:val="00045EA1"/>
    <w:rsid w:val="00050E0D"/>
    <w:rsid w:val="00053A0F"/>
    <w:rsid w:val="00053EB5"/>
    <w:rsid w:val="000569E0"/>
    <w:rsid w:val="00056A64"/>
    <w:rsid w:val="00060159"/>
    <w:rsid w:val="00063287"/>
    <w:rsid w:val="00066698"/>
    <w:rsid w:val="00066F6D"/>
    <w:rsid w:val="0007344E"/>
    <w:rsid w:val="0007434F"/>
    <w:rsid w:val="0007493C"/>
    <w:rsid w:val="00074F14"/>
    <w:rsid w:val="000826EB"/>
    <w:rsid w:val="00082D27"/>
    <w:rsid w:val="00084EB7"/>
    <w:rsid w:val="000859CB"/>
    <w:rsid w:val="00094DAA"/>
    <w:rsid w:val="00095070"/>
    <w:rsid w:val="000972D5"/>
    <w:rsid w:val="000A6F8B"/>
    <w:rsid w:val="000B0769"/>
    <w:rsid w:val="000B13FA"/>
    <w:rsid w:val="000B1F9C"/>
    <w:rsid w:val="000B2CF8"/>
    <w:rsid w:val="000B6A1D"/>
    <w:rsid w:val="000B7052"/>
    <w:rsid w:val="000C06C0"/>
    <w:rsid w:val="000C651C"/>
    <w:rsid w:val="000C7D05"/>
    <w:rsid w:val="000D23C7"/>
    <w:rsid w:val="000D3114"/>
    <w:rsid w:val="000D3D04"/>
    <w:rsid w:val="000D5D93"/>
    <w:rsid w:val="000E1BCC"/>
    <w:rsid w:val="000E2992"/>
    <w:rsid w:val="000E31E3"/>
    <w:rsid w:val="000F0E79"/>
    <w:rsid w:val="000F6616"/>
    <w:rsid w:val="000F6EB6"/>
    <w:rsid w:val="000F76B0"/>
    <w:rsid w:val="00103B66"/>
    <w:rsid w:val="001114DB"/>
    <w:rsid w:val="0011167D"/>
    <w:rsid w:val="001130AF"/>
    <w:rsid w:val="00122227"/>
    <w:rsid w:val="00124F79"/>
    <w:rsid w:val="0012755E"/>
    <w:rsid w:val="00127655"/>
    <w:rsid w:val="00134E06"/>
    <w:rsid w:val="00141784"/>
    <w:rsid w:val="001534F5"/>
    <w:rsid w:val="00154686"/>
    <w:rsid w:val="001603DB"/>
    <w:rsid w:val="00166F18"/>
    <w:rsid w:val="00180480"/>
    <w:rsid w:val="001848BC"/>
    <w:rsid w:val="00186FC0"/>
    <w:rsid w:val="00192154"/>
    <w:rsid w:val="00193FC3"/>
    <w:rsid w:val="00194FE2"/>
    <w:rsid w:val="001953DA"/>
    <w:rsid w:val="00196886"/>
    <w:rsid w:val="001A140C"/>
    <w:rsid w:val="001A4C1A"/>
    <w:rsid w:val="001B5343"/>
    <w:rsid w:val="001B7403"/>
    <w:rsid w:val="001D247F"/>
    <w:rsid w:val="001D63C7"/>
    <w:rsid w:val="001E1085"/>
    <w:rsid w:val="001E1F99"/>
    <w:rsid w:val="001E27DE"/>
    <w:rsid w:val="001E2E07"/>
    <w:rsid w:val="001E4CBE"/>
    <w:rsid w:val="001F2DA2"/>
    <w:rsid w:val="001F315D"/>
    <w:rsid w:val="001F3A08"/>
    <w:rsid w:val="001F4418"/>
    <w:rsid w:val="002001CA"/>
    <w:rsid w:val="00202AF9"/>
    <w:rsid w:val="00207A89"/>
    <w:rsid w:val="0021540A"/>
    <w:rsid w:val="0021543D"/>
    <w:rsid w:val="0021603F"/>
    <w:rsid w:val="00217F1B"/>
    <w:rsid w:val="00227237"/>
    <w:rsid w:val="00227511"/>
    <w:rsid w:val="00233D52"/>
    <w:rsid w:val="00243AA6"/>
    <w:rsid w:val="00243C01"/>
    <w:rsid w:val="002466A1"/>
    <w:rsid w:val="00255A69"/>
    <w:rsid w:val="00256189"/>
    <w:rsid w:val="00257473"/>
    <w:rsid w:val="0026250B"/>
    <w:rsid w:val="00263393"/>
    <w:rsid w:val="00265CAD"/>
    <w:rsid w:val="002701D0"/>
    <w:rsid w:val="0028176F"/>
    <w:rsid w:val="002819BD"/>
    <w:rsid w:val="00281D48"/>
    <w:rsid w:val="00286F29"/>
    <w:rsid w:val="00290B46"/>
    <w:rsid w:val="002A012B"/>
    <w:rsid w:val="002A7479"/>
    <w:rsid w:val="002B0EF8"/>
    <w:rsid w:val="002B1DD6"/>
    <w:rsid w:val="002B30EF"/>
    <w:rsid w:val="002B3C8D"/>
    <w:rsid w:val="002C1C96"/>
    <w:rsid w:val="002C3F9F"/>
    <w:rsid w:val="002C4DB7"/>
    <w:rsid w:val="002C50A0"/>
    <w:rsid w:val="002D6D9B"/>
    <w:rsid w:val="002D7B98"/>
    <w:rsid w:val="002E07E7"/>
    <w:rsid w:val="002E2F1D"/>
    <w:rsid w:val="002E46B4"/>
    <w:rsid w:val="002E68E5"/>
    <w:rsid w:val="002E6BDC"/>
    <w:rsid w:val="002E6F02"/>
    <w:rsid w:val="002E7D2F"/>
    <w:rsid w:val="002F18B7"/>
    <w:rsid w:val="002F64DD"/>
    <w:rsid w:val="00302AF4"/>
    <w:rsid w:val="00314F72"/>
    <w:rsid w:val="00315C27"/>
    <w:rsid w:val="0032003C"/>
    <w:rsid w:val="00320CE0"/>
    <w:rsid w:val="00325955"/>
    <w:rsid w:val="0033045B"/>
    <w:rsid w:val="003312C5"/>
    <w:rsid w:val="00333576"/>
    <w:rsid w:val="00340C60"/>
    <w:rsid w:val="00347875"/>
    <w:rsid w:val="003507CF"/>
    <w:rsid w:val="003514F7"/>
    <w:rsid w:val="00356BEE"/>
    <w:rsid w:val="0036022A"/>
    <w:rsid w:val="00362602"/>
    <w:rsid w:val="00362D81"/>
    <w:rsid w:val="00363636"/>
    <w:rsid w:val="00370098"/>
    <w:rsid w:val="003718EA"/>
    <w:rsid w:val="0037622E"/>
    <w:rsid w:val="003803E4"/>
    <w:rsid w:val="0038136A"/>
    <w:rsid w:val="00383304"/>
    <w:rsid w:val="00383311"/>
    <w:rsid w:val="003846C2"/>
    <w:rsid w:val="00385BB7"/>
    <w:rsid w:val="00390551"/>
    <w:rsid w:val="0039122D"/>
    <w:rsid w:val="003930AF"/>
    <w:rsid w:val="003A553C"/>
    <w:rsid w:val="003B2E95"/>
    <w:rsid w:val="003B77ED"/>
    <w:rsid w:val="003B7A4C"/>
    <w:rsid w:val="003C11F9"/>
    <w:rsid w:val="003C2C7F"/>
    <w:rsid w:val="003C4CCB"/>
    <w:rsid w:val="003E1AE3"/>
    <w:rsid w:val="003E2B17"/>
    <w:rsid w:val="003F0E00"/>
    <w:rsid w:val="003F29F1"/>
    <w:rsid w:val="003F5CDB"/>
    <w:rsid w:val="0040366E"/>
    <w:rsid w:val="00403710"/>
    <w:rsid w:val="00404710"/>
    <w:rsid w:val="00407DDB"/>
    <w:rsid w:val="00412823"/>
    <w:rsid w:val="004159B1"/>
    <w:rsid w:val="004234CC"/>
    <w:rsid w:val="0042472D"/>
    <w:rsid w:val="0042754B"/>
    <w:rsid w:val="0043223D"/>
    <w:rsid w:val="00432E2E"/>
    <w:rsid w:val="004338E2"/>
    <w:rsid w:val="00436B50"/>
    <w:rsid w:val="004372CF"/>
    <w:rsid w:val="00440AEA"/>
    <w:rsid w:val="00440B86"/>
    <w:rsid w:val="00441DF5"/>
    <w:rsid w:val="00441E1F"/>
    <w:rsid w:val="004424F9"/>
    <w:rsid w:val="00442F3F"/>
    <w:rsid w:val="00443593"/>
    <w:rsid w:val="004445BD"/>
    <w:rsid w:val="00453430"/>
    <w:rsid w:val="00462DE7"/>
    <w:rsid w:val="00463FC8"/>
    <w:rsid w:val="004658BF"/>
    <w:rsid w:val="00465A9C"/>
    <w:rsid w:val="00470C2C"/>
    <w:rsid w:val="00474E43"/>
    <w:rsid w:val="0048224C"/>
    <w:rsid w:val="00484F2F"/>
    <w:rsid w:val="00485F70"/>
    <w:rsid w:val="0048795B"/>
    <w:rsid w:val="004908C9"/>
    <w:rsid w:val="00491FB9"/>
    <w:rsid w:val="004925FF"/>
    <w:rsid w:val="004937C6"/>
    <w:rsid w:val="00495D0B"/>
    <w:rsid w:val="004970CC"/>
    <w:rsid w:val="004A07B7"/>
    <w:rsid w:val="004A129E"/>
    <w:rsid w:val="004A13F0"/>
    <w:rsid w:val="004A4A23"/>
    <w:rsid w:val="004A685E"/>
    <w:rsid w:val="004A71FA"/>
    <w:rsid w:val="004B1B8E"/>
    <w:rsid w:val="004B1D3A"/>
    <w:rsid w:val="004B2812"/>
    <w:rsid w:val="004B36EC"/>
    <w:rsid w:val="004B50BE"/>
    <w:rsid w:val="004B7B80"/>
    <w:rsid w:val="004C09F3"/>
    <w:rsid w:val="004C3A44"/>
    <w:rsid w:val="004C4FB9"/>
    <w:rsid w:val="004C6B56"/>
    <w:rsid w:val="004D11AD"/>
    <w:rsid w:val="004D2A51"/>
    <w:rsid w:val="004D3E82"/>
    <w:rsid w:val="004D569D"/>
    <w:rsid w:val="004D7240"/>
    <w:rsid w:val="004E3231"/>
    <w:rsid w:val="004E3FBF"/>
    <w:rsid w:val="004E49CF"/>
    <w:rsid w:val="004E536A"/>
    <w:rsid w:val="004E55DB"/>
    <w:rsid w:val="004E5F8F"/>
    <w:rsid w:val="004F02CB"/>
    <w:rsid w:val="004F04AB"/>
    <w:rsid w:val="004F2643"/>
    <w:rsid w:val="004F2F7F"/>
    <w:rsid w:val="004F3AF5"/>
    <w:rsid w:val="00500311"/>
    <w:rsid w:val="00500B8F"/>
    <w:rsid w:val="00501AD2"/>
    <w:rsid w:val="00502FF5"/>
    <w:rsid w:val="00511C9C"/>
    <w:rsid w:val="00512CC9"/>
    <w:rsid w:val="00514370"/>
    <w:rsid w:val="00520F7B"/>
    <w:rsid w:val="00522311"/>
    <w:rsid w:val="00525140"/>
    <w:rsid w:val="005271FB"/>
    <w:rsid w:val="00531A15"/>
    <w:rsid w:val="00531D00"/>
    <w:rsid w:val="0053530A"/>
    <w:rsid w:val="00535382"/>
    <w:rsid w:val="0054096F"/>
    <w:rsid w:val="005417DE"/>
    <w:rsid w:val="0054641C"/>
    <w:rsid w:val="00547920"/>
    <w:rsid w:val="00547AFB"/>
    <w:rsid w:val="00551AC8"/>
    <w:rsid w:val="0055225A"/>
    <w:rsid w:val="005542AC"/>
    <w:rsid w:val="005545BB"/>
    <w:rsid w:val="00556E18"/>
    <w:rsid w:val="00561409"/>
    <w:rsid w:val="00572D98"/>
    <w:rsid w:val="0057364E"/>
    <w:rsid w:val="0057774A"/>
    <w:rsid w:val="00587264"/>
    <w:rsid w:val="005926B2"/>
    <w:rsid w:val="0059301A"/>
    <w:rsid w:val="00593B58"/>
    <w:rsid w:val="00593FCA"/>
    <w:rsid w:val="005966AD"/>
    <w:rsid w:val="00597D93"/>
    <w:rsid w:val="005A28A8"/>
    <w:rsid w:val="005A6181"/>
    <w:rsid w:val="005A6A15"/>
    <w:rsid w:val="005A6A39"/>
    <w:rsid w:val="005B1A3F"/>
    <w:rsid w:val="005B1AEF"/>
    <w:rsid w:val="005B31AD"/>
    <w:rsid w:val="005B47E6"/>
    <w:rsid w:val="005C37A4"/>
    <w:rsid w:val="005C45A5"/>
    <w:rsid w:val="005C5772"/>
    <w:rsid w:val="005D3275"/>
    <w:rsid w:val="005D757B"/>
    <w:rsid w:val="005F2D33"/>
    <w:rsid w:val="0060046B"/>
    <w:rsid w:val="00602685"/>
    <w:rsid w:val="00610C43"/>
    <w:rsid w:val="00610C7E"/>
    <w:rsid w:val="00610E2D"/>
    <w:rsid w:val="00613206"/>
    <w:rsid w:val="00621BBD"/>
    <w:rsid w:val="006239D5"/>
    <w:rsid w:val="006329F1"/>
    <w:rsid w:val="00637958"/>
    <w:rsid w:val="00640F1C"/>
    <w:rsid w:val="006469D6"/>
    <w:rsid w:val="00650189"/>
    <w:rsid w:val="006512F8"/>
    <w:rsid w:val="006515D2"/>
    <w:rsid w:val="00654CDC"/>
    <w:rsid w:val="0065605E"/>
    <w:rsid w:val="00663AF6"/>
    <w:rsid w:val="00664E2C"/>
    <w:rsid w:val="006701C8"/>
    <w:rsid w:val="0067032A"/>
    <w:rsid w:val="00671C18"/>
    <w:rsid w:val="00673E57"/>
    <w:rsid w:val="00674D40"/>
    <w:rsid w:val="0067612A"/>
    <w:rsid w:val="0067744F"/>
    <w:rsid w:val="00677C86"/>
    <w:rsid w:val="00683D73"/>
    <w:rsid w:val="006847E5"/>
    <w:rsid w:val="00684CB7"/>
    <w:rsid w:val="00690A65"/>
    <w:rsid w:val="00690DF6"/>
    <w:rsid w:val="00693807"/>
    <w:rsid w:val="00693AEA"/>
    <w:rsid w:val="006A0B3F"/>
    <w:rsid w:val="006A257D"/>
    <w:rsid w:val="006A373F"/>
    <w:rsid w:val="006B6894"/>
    <w:rsid w:val="006B6F20"/>
    <w:rsid w:val="006C2269"/>
    <w:rsid w:val="006C6ADF"/>
    <w:rsid w:val="006C7100"/>
    <w:rsid w:val="006D1C7F"/>
    <w:rsid w:val="006D2FDE"/>
    <w:rsid w:val="006D4975"/>
    <w:rsid w:val="006D7538"/>
    <w:rsid w:val="006D7F35"/>
    <w:rsid w:val="006E0818"/>
    <w:rsid w:val="006E1B72"/>
    <w:rsid w:val="006E355E"/>
    <w:rsid w:val="006E3D78"/>
    <w:rsid w:val="006E513A"/>
    <w:rsid w:val="006E6A61"/>
    <w:rsid w:val="006E71D8"/>
    <w:rsid w:val="006F2BB0"/>
    <w:rsid w:val="006F3F2B"/>
    <w:rsid w:val="006F7B45"/>
    <w:rsid w:val="00705967"/>
    <w:rsid w:val="007137E0"/>
    <w:rsid w:val="00714E45"/>
    <w:rsid w:val="00716AED"/>
    <w:rsid w:val="0072260D"/>
    <w:rsid w:val="0072546A"/>
    <w:rsid w:val="00731DD6"/>
    <w:rsid w:val="00734817"/>
    <w:rsid w:val="00735AFF"/>
    <w:rsid w:val="00737DB4"/>
    <w:rsid w:val="0074646B"/>
    <w:rsid w:val="00747D06"/>
    <w:rsid w:val="00753CF7"/>
    <w:rsid w:val="00770B05"/>
    <w:rsid w:val="007713A7"/>
    <w:rsid w:val="0077140E"/>
    <w:rsid w:val="0077471F"/>
    <w:rsid w:val="00775B6A"/>
    <w:rsid w:val="00777A22"/>
    <w:rsid w:val="00777AEA"/>
    <w:rsid w:val="007827E8"/>
    <w:rsid w:val="007945CC"/>
    <w:rsid w:val="00794C75"/>
    <w:rsid w:val="00795B73"/>
    <w:rsid w:val="007971E8"/>
    <w:rsid w:val="007A0A4C"/>
    <w:rsid w:val="007A1384"/>
    <w:rsid w:val="007A231E"/>
    <w:rsid w:val="007A2B27"/>
    <w:rsid w:val="007A340E"/>
    <w:rsid w:val="007A3A4D"/>
    <w:rsid w:val="007A4382"/>
    <w:rsid w:val="007A5D5A"/>
    <w:rsid w:val="007A5E0E"/>
    <w:rsid w:val="007B6D42"/>
    <w:rsid w:val="007C197A"/>
    <w:rsid w:val="007C470A"/>
    <w:rsid w:val="007D3FDC"/>
    <w:rsid w:val="007D572E"/>
    <w:rsid w:val="007E0065"/>
    <w:rsid w:val="007E1BF2"/>
    <w:rsid w:val="007E5B27"/>
    <w:rsid w:val="007E5EE7"/>
    <w:rsid w:val="007E706D"/>
    <w:rsid w:val="007F09D1"/>
    <w:rsid w:val="007F0D6E"/>
    <w:rsid w:val="007F1A6F"/>
    <w:rsid w:val="007F541E"/>
    <w:rsid w:val="007F608E"/>
    <w:rsid w:val="00801524"/>
    <w:rsid w:val="00807365"/>
    <w:rsid w:val="0081012D"/>
    <w:rsid w:val="00810C36"/>
    <w:rsid w:val="0081249C"/>
    <w:rsid w:val="00813A94"/>
    <w:rsid w:val="008147BA"/>
    <w:rsid w:val="00815C17"/>
    <w:rsid w:val="00823D6B"/>
    <w:rsid w:val="00830F56"/>
    <w:rsid w:val="00834745"/>
    <w:rsid w:val="0083688F"/>
    <w:rsid w:val="00844BFF"/>
    <w:rsid w:val="0085619C"/>
    <w:rsid w:val="00863127"/>
    <w:rsid w:val="00875693"/>
    <w:rsid w:val="008756F3"/>
    <w:rsid w:val="008760B3"/>
    <w:rsid w:val="008761DE"/>
    <w:rsid w:val="00876634"/>
    <w:rsid w:val="0088032C"/>
    <w:rsid w:val="00880FDB"/>
    <w:rsid w:val="00881F65"/>
    <w:rsid w:val="00883E60"/>
    <w:rsid w:val="00887A73"/>
    <w:rsid w:val="00892584"/>
    <w:rsid w:val="008A168A"/>
    <w:rsid w:val="008A3EB6"/>
    <w:rsid w:val="008B78E3"/>
    <w:rsid w:val="008C02BF"/>
    <w:rsid w:val="008C404F"/>
    <w:rsid w:val="008C7A8A"/>
    <w:rsid w:val="008D0DD1"/>
    <w:rsid w:val="008D0E41"/>
    <w:rsid w:val="008D0FF3"/>
    <w:rsid w:val="008D2EE1"/>
    <w:rsid w:val="008D331C"/>
    <w:rsid w:val="008D506F"/>
    <w:rsid w:val="008E0BAE"/>
    <w:rsid w:val="008E0FD9"/>
    <w:rsid w:val="008E16C2"/>
    <w:rsid w:val="008E1C19"/>
    <w:rsid w:val="008E224C"/>
    <w:rsid w:val="008E45F7"/>
    <w:rsid w:val="008E6DE0"/>
    <w:rsid w:val="008F47EA"/>
    <w:rsid w:val="008F4C7E"/>
    <w:rsid w:val="008F5A19"/>
    <w:rsid w:val="008F699F"/>
    <w:rsid w:val="00901C77"/>
    <w:rsid w:val="009027B2"/>
    <w:rsid w:val="009031AE"/>
    <w:rsid w:val="0090362B"/>
    <w:rsid w:val="00905C66"/>
    <w:rsid w:val="00905D7B"/>
    <w:rsid w:val="009065A4"/>
    <w:rsid w:val="009165D0"/>
    <w:rsid w:val="00923418"/>
    <w:rsid w:val="00923CB7"/>
    <w:rsid w:val="00924AD5"/>
    <w:rsid w:val="00931AB2"/>
    <w:rsid w:val="0094128B"/>
    <w:rsid w:val="009463A9"/>
    <w:rsid w:val="00947523"/>
    <w:rsid w:val="00947BA1"/>
    <w:rsid w:val="00956BD3"/>
    <w:rsid w:val="00960EB9"/>
    <w:rsid w:val="00961D02"/>
    <w:rsid w:val="00961D93"/>
    <w:rsid w:val="00962D9A"/>
    <w:rsid w:val="0096429F"/>
    <w:rsid w:val="009735F0"/>
    <w:rsid w:val="00973757"/>
    <w:rsid w:val="00974C29"/>
    <w:rsid w:val="0097616C"/>
    <w:rsid w:val="0097703E"/>
    <w:rsid w:val="009802E8"/>
    <w:rsid w:val="00980890"/>
    <w:rsid w:val="00987095"/>
    <w:rsid w:val="00991353"/>
    <w:rsid w:val="00991838"/>
    <w:rsid w:val="00991965"/>
    <w:rsid w:val="009A101E"/>
    <w:rsid w:val="009A2169"/>
    <w:rsid w:val="009B0224"/>
    <w:rsid w:val="009B4E68"/>
    <w:rsid w:val="009C184E"/>
    <w:rsid w:val="009C2117"/>
    <w:rsid w:val="009D1011"/>
    <w:rsid w:val="009D38B9"/>
    <w:rsid w:val="009D4333"/>
    <w:rsid w:val="009D73B4"/>
    <w:rsid w:val="009D7D3B"/>
    <w:rsid w:val="009E0933"/>
    <w:rsid w:val="009E1A15"/>
    <w:rsid w:val="009E386B"/>
    <w:rsid w:val="009F1345"/>
    <w:rsid w:val="009F23A5"/>
    <w:rsid w:val="00A015C0"/>
    <w:rsid w:val="00A060E2"/>
    <w:rsid w:val="00A12815"/>
    <w:rsid w:val="00A13523"/>
    <w:rsid w:val="00A156DA"/>
    <w:rsid w:val="00A16569"/>
    <w:rsid w:val="00A16DE8"/>
    <w:rsid w:val="00A17AFB"/>
    <w:rsid w:val="00A2268C"/>
    <w:rsid w:val="00A22AD7"/>
    <w:rsid w:val="00A23A18"/>
    <w:rsid w:val="00A23BBF"/>
    <w:rsid w:val="00A25F54"/>
    <w:rsid w:val="00A27B6D"/>
    <w:rsid w:val="00A3287C"/>
    <w:rsid w:val="00A3341D"/>
    <w:rsid w:val="00A37FC0"/>
    <w:rsid w:val="00A5001F"/>
    <w:rsid w:val="00A5124A"/>
    <w:rsid w:val="00A51EEE"/>
    <w:rsid w:val="00A53B89"/>
    <w:rsid w:val="00A6698A"/>
    <w:rsid w:val="00A7289C"/>
    <w:rsid w:val="00A7350F"/>
    <w:rsid w:val="00A84C4D"/>
    <w:rsid w:val="00A85EFE"/>
    <w:rsid w:val="00A877D7"/>
    <w:rsid w:val="00A909EC"/>
    <w:rsid w:val="00A94099"/>
    <w:rsid w:val="00A94D24"/>
    <w:rsid w:val="00AA0D1B"/>
    <w:rsid w:val="00AA1D80"/>
    <w:rsid w:val="00AA2139"/>
    <w:rsid w:val="00AA7AB7"/>
    <w:rsid w:val="00AB38AC"/>
    <w:rsid w:val="00AB527E"/>
    <w:rsid w:val="00AB6D4B"/>
    <w:rsid w:val="00AC0063"/>
    <w:rsid w:val="00AC094C"/>
    <w:rsid w:val="00AC4532"/>
    <w:rsid w:val="00AC6B36"/>
    <w:rsid w:val="00AC6BDC"/>
    <w:rsid w:val="00AD0373"/>
    <w:rsid w:val="00AD07C6"/>
    <w:rsid w:val="00AD37D0"/>
    <w:rsid w:val="00AD4FEF"/>
    <w:rsid w:val="00AD732A"/>
    <w:rsid w:val="00AE14C0"/>
    <w:rsid w:val="00AE70EE"/>
    <w:rsid w:val="00AF2A35"/>
    <w:rsid w:val="00AF2FB0"/>
    <w:rsid w:val="00AF7023"/>
    <w:rsid w:val="00B0249A"/>
    <w:rsid w:val="00B03470"/>
    <w:rsid w:val="00B06D72"/>
    <w:rsid w:val="00B10E2F"/>
    <w:rsid w:val="00B14607"/>
    <w:rsid w:val="00B16CAB"/>
    <w:rsid w:val="00B21355"/>
    <w:rsid w:val="00B22D96"/>
    <w:rsid w:val="00B23B06"/>
    <w:rsid w:val="00B35191"/>
    <w:rsid w:val="00B42358"/>
    <w:rsid w:val="00B43583"/>
    <w:rsid w:val="00B43908"/>
    <w:rsid w:val="00B43F52"/>
    <w:rsid w:val="00B470CE"/>
    <w:rsid w:val="00B4783E"/>
    <w:rsid w:val="00B501E1"/>
    <w:rsid w:val="00B51EC9"/>
    <w:rsid w:val="00B57D61"/>
    <w:rsid w:val="00B57DFC"/>
    <w:rsid w:val="00B614A1"/>
    <w:rsid w:val="00B6274D"/>
    <w:rsid w:val="00B63470"/>
    <w:rsid w:val="00B64518"/>
    <w:rsid w:val="00B65619"/>
    <w:rsid w:val="00B729F2"/>
    <w:rsid w:val="00B75243"/>
    <w:rsid w:val="00B75D52"/>
    <w:rsid w:val="00B76072"/>
    <w:rsid w:val="00B80F93"/>
    <w:rsid w:val="00B817EE"/>
    <w:rsid w:val="00B85707"/>
    <w:rsid w:val="00B91264"/>
    <w:rsid w:val="00B93CD5"/>
    <w:rsid w:val="00BA1652"/>
    <w:rsid w:val="00BA3C1E"/>
    <w:rsid w:val="00BA4DC8"/>
    <w:rsid w:val="00BA640C"/>
    <w:rsid w:val="00BB3DAD"/>
    <w:rsid w:val="00BB562E"/>
    <w:rsid w:val="00BB6D4A"/>
    <w:rsid w:val="00BC0637"/>
    <w:rsid w:val="00BC208A"/>
    <w:rsid w:val="00BC34E6"/>
    <w:rsid w:val="00BC6778"/>
    <w:rsid w:val="00BD2C3E"/>
    <w:rsid w:val="00BD7DFE"/>
    <w:rsid w:val="00BE51AE"/>
    <w:rsid w:val="00BE583E"/>
    <w:rsid w:val="00BF035C"/>
    <w:rsid w:val="00BF1D02"/>
    <w:rsid w:val="00BF2F4F"/>
    <w:rsid w:val="00BF4148"/>
    <w:rsid w:val="00BF4DB6"/>
    <w:rsid w:val="00C02CDC"/>
    <w:rsid w:val="00C0368F"/>
    <w:rsid w:val="00C036F7"/>
    <w:rsid w:val="00C03D79"/>
    <w:rsid w:val="00C0443B"/>
    <w:rsid w:val="00C06449"/>
    <w:rsid w:val="00C10EC5"/>
    <w:rsid w:val="00C234CD"/>
    <w:rsid w:val="00C23510"/>
    <w:rsid w:val="00C23D34"/>
    <w:rsid w:val="00C24553"/>
    <w:rsid w:val="00C26FAC"/>
    <w:rsid w:val="00C27DEA"/>
    <w:rsid w:val="00C30910"/>
    <w:rsid w:val="00C31E81"/>
    <w:rsid w:val="00C336A4"/>
    <w:rsid w:val="00C35827"/>
    <w:rsid w:val="00C36FC7"/>
    <w:rsid w:val="00C44AA6"/>
    <w:rsid w:val="00C46EA1"/>
    <w:rsid w:val="00C471B3"/>
    <w:rsid w:val="00C47B7C"/>
    <w:rsid w:val="00C500E1"/>
    <w:rsid w:val="00C5037E"/>
    <w:rsid w:val="00C54D22"/>
    <w:rsid w:val="00C6098F"/>
    <w:rsid w:val="00C63B63"/>
    <w:rsid w:val="00C642DD"/>
    <w:rsid w:val="00C645CF"/>
    <w:rsid w:val="00C657E8"/>
    <w:rsid w:val="00C71183"/>
    <w:rsid w:val="00C738B6"/>
    <w:rsid w:val="00C84CC6"/>
    <w:rsid w:val="00C90FCD"/>
    <w:rsid w:val="00C93D8F"/>
    <w:rsid w:val="00C9659E"/>
    <w:rsid w:val="00CA08F4"/>
    <w:rsid w:val="00CA2D54"/>
    <w:rsid w:val="00CA55FC"/>
    <w:rsid w:val="00CB074A"/>
    <w:rsid w:val="00CB2295"/>
    <w:rsid w:val="00CC3AF9"/>
    <w:rsid w:val="00CC3F8D"/>
    <w:rsid w:val="00CC4128"/>
    <w:rsid w:val="00CC5FB5"/>
    <w:rsid w:val="00CC71C7"/>
    <w:rsid w:val="00CC71F5"/>
    <w:rsid w:val="00CD38F1"/>
    <w:rsid w:val="00CD7729"/>
    <w:rsid w:val="00CE2371"/>
    <w:rsid w:val="00CE5730"/>
    <w:rsid w:val="00CF0257"/>
    <w:rsid w:val="00CF0A50"/>
    <w:rsid w:val="00CF4F3A"/>
    <w:rsid w:val="00CF5518"/>
    <w:rsid w:val="00CF7027"/>
    <w:rsid w:val="00D0531E"/>
    <w:rsid w:val="00D05D58"/>
    <w:rsid w:val="00D14E09"/>
    <w:rsid w:val="00D14E6D"/>
    <w:rsid w:val="00D219A1"/>
    <w:rsid w:val="00D25353"/>
    <w:rsid w:val="00D2560E"/>
    <w:rsid w:val="00D26044"/>
    <w:rsid w:val="00D31AF7"/>
    <w:rsid w:val="00D32D54"/>
    <w:rsid w:val="00D32D5E"/>
    <w:rsid w:val="00D35770"/>
    <w:rsid w:val="00D36035"/>
    <w:rsid w:val="00D3669F"/>
    <w:rsid w:val="00D3739C"/>
    <w:rsid w:val="00D43F5B"/>
    <w:rsid w:val="00D45A0B"/>
    <w:rsid w:val="00D50FBA"/>
    <w:rsid w:val="00D521AC"/>
    <w:rsid w:val="00D52305"/>
    <w:rsid w:val="00D539F5"/>
    <w:rsid w:val="00D54A33"/>
    <w:rsid w:val="00D56202"/>
    <w:rsid w:val="00D64340"/>
    <w:rsid w:val="00D6588E"/>
    <w:rsid w:val="00D70C53"/>
    <w:rsid w:val="00D747A6"/>
    <w:rsid w:val="00D767EC"/>
    <w:rsid w:val="00D76A8D"/>
    <w:rsid w:val="00D809DD"/>
    <w:rsid w:val="00D80F50"/>
    <w:rsid w:val="00D8215F"/>
    <w:rsid w:val="00D83394"/>
    <w:rsid w:val="00D84BFF"/>
    <w:rsid w:val="00D87F0C"/>
    <w:rsid w:val="00D91292"/>
    <w:rsid w:val="00DA1091"/>
    <w:rsid w:val="00DA1A97"/>
    <w:rsid w:val="00DA2C4C"/>
    <w:rsid w:val="00DA48CD"/>
    <w:rsid w:val="00DB1296"/>
    <w:rsid w:val="00DB3488"/>
    <w:rsid w:val="00DB35DC"/>
    <w:rsid w:val="00DB7D9A"/>
    <w:rsid w:val="00DC0CF1"/>
    <w:rsid w:val="00DC28C2"/>
    <w:rsid w:val="00DC2E4F"/>
    <w:rsid w:val="00DC3786"/>
    <w:rsid w:val="00DC38EC"/>
    <w:rsid w:val="00DC5C44"/>
    <w:rsid w:val="00DD1989"/>
    <w:rsid w:val="00DF3E06"/>
    <w:rsid w:val="00E02178"/>
    <w:rsid w:val="00E03968"/>
    <w:rsid w:val="00E1015D"/>
    <w:rsid w:val="00E17039"/>
    <w:rsid w:val="00E17431"/>
    <w:rsid w:val="00E22A7A"/>
    <w:rsid w:val="00E22D25"/>
    <w:rsid w:val="00E25505"/>
    <w:rsid w:val="00E255C4"/>
    <w:rsid w:val="00E2564C"/>
    <w:rsid w:val="00E33D2E"/>
    <w:rsid w:val="00E34659"/>
    <w:rsid w:val="00E3467A"/>
    <w:rsid w:val="00E3614E"/>
    <w:rsid w:val="00E45CAA"/>
    <w:rsid w:val="00E45F64"/>
    <w:rsid w:val="00E5192A"/>
    <w:rsid w:val="00E56473"/>
    <w:rsid w:val="00E63CE8"/>
    <w:rsid w:val="00E668D5"/>
    <w:rsid w:val="00E72D74"/>
    <w:rsid w:val="00E754ED"/>
    <w:rsid w:val="00E77CBA"/>
    <w:rsid w:val="00E80ED3"/>
    <w:rsid w:val="00E81F59"/>
    <w:rsid w:val="00E87708"/>
    <w:rsid w:val="00E903A1"/>
    <w:rsid w:val="00E907E6"/>
    <w:rsid w:val="00E90953"/>
    <w:rsid w:val="00E91544"/>
    <w:rsid w:val="00EA1D8D"/>
    <w:rsid w:val="00EA2005"/>
    <w:rsid w:val="00EA219D"/>
    <w:rsid w:val="00EA7224"/>
    <w:rsid w:val="00EC57BE"/>
    <w:rsid w:val="00EC6055"/>
    <w:rsid w:val="00EC75A1"/>
    <w:rsid w:val="00ED13B3"/>
    <w:rsid w:val="00ED1579"/>
    <w:rsid w:val="00ED486B"/>
    <w:rsid w:val="00ED64CF"/>
    <w:rsid w:val="00EE07C5"/>
    <w:rsid w:val="00EE1465"/>
    <w:rsid w:val="00EE4586"/>
    <w:rsid w:val="00EE520D"/>
    <w:rsid w:val="00EF03CE"/>
    <w:rsid w:val="00EF1FEC"/>
    <w:rsid w:val="00EF3E3F"/>
    <w:rsid w:val="00EF53EB"/>
    <w:rsid w:val="00EF63AF"/>
    <w:rsid w:val="00F03628"/>
    <w:rsid w:val="00F04708"/>
    <w:rsid w:val="00F04EB0"/>
    <w:rsid w:val="00F05800"/>
    <w:rsid w:val="00F06655"/>
    <w:rsid w:val="00F067A6"/>
    <w:rsid w:val="00F123E1"/>
    <w:rsid w:val="00F14894"/>
    <w:rsid w:val="00F15D41"/>
    <w:rsid w:val="00F20F78"/>
    <w:rsid w:val="00F3162F"/>
    <w:rsid w:val="00F37172"/>
    <w:rsid w:val="00F423FA"/>
    <w:rsid w:val="00F44536"/>
    <w:rsid w:val="00F44843"/>
    <w:rsid w:val="00F45532"/>
    <w:rsid w:val="00F4780B"/>
    <w:rsid w:val="00F50D81"/>
    <w:rsid w:val="00F51033"/>
    <w:rsid w:val="00F51C9C"/>
    <w:rsid w:val="00F52341"/>
    <w:rsid w:val="00F53382"/>
    <w:rsid w:val="00F5484D"/>
    <w:rsid w:val="00F60210"/>
    <w:rsid w:val="00F60434"/>
    <w:rsid w:val="00F67583"/>
    <w:rsid w:val="00F67AAC"/>
    <w:rsid w:val="00F70386"/>
    <w:rsid w:val="00F818C3"/>
    <w:rsid w:val="00F820F0"/>
    <w:rsid w:val="00F829F9"/>
    <w:rsid w:val="00F83830"/>
    <w:rsid w:val="00F84E2A"/>
    <w:rsid w:val="00F90B92"/>
    <w:rsid w:val="00F92D99"/>
    <w:rsid w:val="00F935C0"/>
    <w:rsid w:val="00F95F3C"/>
    <w:rsid w:val="00F96825"/>
    <w:rsid w:val="00FA0846"/>
    <w:rsid w:val="00FA3520"/>
    <w:rsid w:val="00FA788C"/>
    <w:rsid w:val="00FA7CCB"/>
    <w:rsid w:val="00FB5475"/>
    <w:rsid w:val="00FB777B"/>
    <w:rsid w:val="00FD0885"/>
    <w:rsid w:val="00FD4501"/>
    <w:rsid w:val="00FD5470"/>
    <w:rsid w:val="00FE0134"/>
    <w:rsid w:val="00FE096B"/>
    <w:rsid w:val="00FE0BD1"/>
    <w:rsid w:val="00FE4B74"/>
    <w:rsid w:val="00FF0906"/>
    <w:rsid w:val="00FF2DD5"/>
    <w:rsid w:val="00FF6B44"/>
    <w:rsid w:val="00FF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A35BC1"/>
  <w15:chartTrackingRefBased/>
  <w15:docId w15:val="{0D8AFCE6-2498-4CAA-8A70-AE01346A4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6A15"/>
    <w:pPr>
      <w:spacing w:after="200" w:line="276" w:lineRule="auto"/>
    </w:pPr>
    <w:rPr>
      <w:rFonts w:cs="Cordia New"/>
      <w:sz w:val="22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535382"/>
    <w:pPr>
      <w:keepNext/>
      <w:spacing w:after="0" w:line="240" w:lineRule="auto"/>
      <w:outlineLvl w:val="3"/>
    </w:pPr>
    <w:rPr>
      <w:rFonts w:ascii="Angsana New" w:hAnsi="Angsana New" w:cs="Angsana New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705967"/>
    <w:pPr>
      <w:spacing w:after="0" w:line="240" w:lineRule="auto"/>
    </w:pPr>
    <w:rPr>
      <w:rFonts w:ascii="Tahoma" w:hAnsi="Tahoma" w:cs="Angsana New"/>
      <w:sz w:val="20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705967"/>
    <w:rPr>
      <w:rFonts w:ascii="Tahoma" w:hAnsi="Tahoma" w:cs="Angsana New"/>
      <w:sz w:val="20"/>
      <w:szCs w:val="20"/>
    </w:rPr>
  </w:style>
  <w:style w:type="table" w:styleId="TableGrid">
    <w:name w:val="Table Grid"/>
    <w:basedOn w:val="TableNormal"/>
    <w:uiPriority w:val="99"/>
    <w:rsid w:val="009165D0"/>
    <w:rPr>
      <w:rFonts w:cs="Cordia New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9165D0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E45CAA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HeaderChar">
    <w:name w:val="Header Char"/>
    <w:link w:val="Header"/>
    <w:uiPriority w:val="99"/>
    <w:rsid w:val="00E45CAA"/>
    <w:rPr>
      <w:rFonts w:cs="Cordia New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E45CAA"/>
    <w:pPr>
      <w:tabs>
        <w:tab w:val="center" w:pos="4513"/>
        <w:tab w:val="right" w:pos="9026"/>
      </w:tabs>
    </w:pPr>
    <w:rPr>
      <w:rFonts w:cs="Angsana New"/>
      <w:lang w:val="x-none" w:eastAsia="x-none"/>
    </w:rPr>
  </w:style>
  <w:style w:type="character" w:customStyle="1" w:styleId="FooterChar">
    <w:name w:val="Footer Char"/>
    <w:link w:val="Footer"/>
    <w:uiPriority w:val="99"/>
    <w:rsid w:val="00E45CAA"/>
    <w:rPr>
      <w:rFonts w:cs="Cordia New"/>
      <w:sz w:val="22"/>
      <w:szCs w:val="28"/>
    </w:rPr>
  </w:style>
  <w:style w:type="paragraph" w:styleId="NormalWeb">
    <w:name w:val="Normal (Web)"/>
    <w:basedOn w:val="Normal"/>
    <w:uiPriority w:val="99"/>
    <w:unhideWhenUsed/>
    <w:rsid w:val="00535382"/>
    <w:pPr>
      <w:spacing w:before="100" w:beforeAutospacing="1" w:after="100" w:afterAutospacing="1" w:line="240" w:lineRule="auto"/>
    </w:pPr>
    <w:rPr>
      <w:rFonts w:ascii="Angsana New" w:hAnsi="Angsana New" w:cs="Angsana New"/>
      <w:sz w:val="28"/>
    </w:rPr>
  </w:style>
  <w:style w:type="character" w:customStyle="1" w:styleId="Heading4Char">
    <w:name w:val="Heading 4 Char"/>
    <w:basedOn w:val="DefaultParagraphFont"/>
    <w:link w:val="Heading4"/>
    <w:rsid w:val="00535382"/>
    <w:rPr>
      <w:rFonts w:ascii="Angsana New" w:hAnsi="Angsana New"/>
      <w:b/>
      <w:bCs/>
      <w:sz w:val="30"/>
      <w:szCs w:val="30"/>
    </w:rPr>
  </w:style>
  <w:style w:type="paragraph" w:styleId="Revision">
    <w:name w:val="Revision"/>
    <w:hidden/>
    <w:uiPriority w:val="99"/>
    <w:semiHidden/>
    <w:rsid w:val="000B7052"/>
    <w:rPr>
      <w:rFonts w:cs="Cordia New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3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8CE6E1-D6DA-4C5C-839A-31AC9942F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8</Words>
  <Characters>364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Walailuk University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D Windows Se7en V1</dc:creator>
  <cp:keywords/>
  <cp:lastModifiedBy>Admin</cp:lastModifiedBy>
  <cp:revision>2</cp:revision>
  <cp:lastPrinted>2018-02-11T14:13:00Z</cp:lastPrinted>
  <dcterms:created xsi:type="dcterms:W3CDTF">2023-11-24T04:02:00Z</dcterms:created>
  <dcterms:modified xsi:type="dcterms:W3CDTF">2023-11-24T04:02:00Z</dcterms:modified>
</cp:coreProperties>
</file>